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A66CDC" w14:textId="77777777" w:rsidR="00B3606E" w:rsidRPr="009D48E8" w:rsidRDefault="00F97786" w:rsidP="00B3606E">
      <w:pPr>
        <w:tabs>
          <w:tab w:val="left" w:pos="5760"/>
        </w:tabs>
        <w:spacing w:line="360" w:lineRule="auto"/>
        <w:jc w:val="both"/>
        <w:rPr>
          <w:rFonts w:ascii="Arial" w:hAnsi="Arial" w:cs="Arial"/>
          <w:i/>
          <w:szCs w:val="24"/>
          <w:u w:val="single"/>
        </w:rPr>
      </w:pPr>
      <w:r w:rsidRPr="009D48E8">
        <w:rPr>
          <w:rFonts w:ascii="Arial" w:hAnsi="Arial" w:cs="Arial"/>
          <w:b/>
          <w:i/>
          <w:szCs w:val="24"/>
          <w:u w:val="single"/>
        </w:rPr>
        <w:t>For Immediate Release</w:t>
      </w:r>
    </w:p>
    <w:p w14:paraId="08AB0765" w14:textId="77777777" w:rsidR="009D48E8" w:rsidRPr="009D48E8" w:rsidRDefault="009D48E8" w:rsidP="009D48E8">
      <w:pPr>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p>
    <w:p w14:paraId="24476E82" w14:textId="77777777" w:rsidR="009D48E8" w:rsidRDefault="009D48E8" w:rsidP="009D48E8">
      <w:r w:rsidRPr="00C01DCB">
        <w:rPr>
          <w:rFonts w:ascii="Arial" w:hAnsi="Arial" w:cs="Arial"/>
          <w:b/>
        </w:rPr>
        <w:t>AGCO Africa Contact</w:t>
      </w:r>
      <w:r w:rsidRPr="00570529">
        <w:rPr>
          <w:b/>
        </w:rPr>
        <w:t xml:space="preserve"> </w:t>
      </w:r>
      <w:r>
        <w:br/>
      </w:r>
      <w:r w:rsidRPr="00C01DCB">
        <w:rPr>
          <w:rFonts w:ascii="Arial" w:hAnsi="Arial" w:cs="Arial"/>
        </w:rPr>
        <w:t>Robert Keir</w:t>
      </w:r>
      <w:r w:rsidRPr="00C01DCB">
        <w:rPr>
          <w:rFonts w:ascii="Arial" w:hAnsi="Arial" w:cs="Arial"/>
        </w:rPr>
        <w:br/>
        <w:t>Brand Marketing Communications Specialist</w:t>
      </w:r>
      <w:r>
        <w:rPr>
          <w:rFonts w:ascii="Arial" w:hAnsi="Arial" w:cs="Arial"/>
        </w:rPr>
        <w:t>, Africa</w:t>
      </w:r>
      <w:r w:rsidRPr="00C01DCB">
        <w:rPr>
          <w:rFonts w:ascii="Arial" w:hAnsi="Arial" w:cs="Arial"/>
        </w:rPr>
        <w:br/>
        <w:t xml:space="preserve">Email: </w:t>
      </w:r>
      <w:hyperlink r:id="rId7" w:history="1">
        <w:r w:rsidRPr="00C01DCB">
          <w:rPr>
            <w:rStyle w:val="Hyperlink"/>
            <w:rFonts w:ascii="Arial" w:hAnsi="Arial" w:cs="Arial"/>
          </w:rPr>
          <w:t>Robert.Keir@agcocorp.com</w:t>
        </w:r>
      </w:hyperlink>
      <w:r>
        <w:t xml:space="preserve"> </w:t>
      </w:r>
    </w:p>
    <w:p w14:paraId="63672945" w14:textId="77777777" w:rsidR="00B3606E" w:rsidRPr="004B21DA" w:rsidRDefault="009D48E8" w:rsidP="009D48E8">
      <w:pPr>
        <w:spacing w:line="360" w:lineRule="auto"/>
        <w:jc w:val="both"/>
        <w:rPr>
          <w:rFonts w:ascii="Arial" w:hAnsi="Arial" w:cs="Arial"/>
          <w:szCs w:val="24"/>
        </w:rPr>
      </w:pPr>
      <w:r>
        <w:rPr>
          <w:rFonts w:ascii="Arial" w:hAnsi="Arial" w:cs="Arial"/>
        </w:rPr>
        <w:t xml:space="preserve">+27 </w:t>
      </w:r>
      <w:r w:rsidRPr="00C01DCB">
        <w:rPr>
          <w:rFonts w:ascii="Arial" w:hAnsi="Arial" w:cs="Arial"/>
        </w:rPr>
        <w:t>82 349 7441</w:t>
      </w:r>
    </w:p>
    <w:p w14:paraId="5568AF7C" w14:textId="77777777" w:rsidR="009D48E8" w:rsidRDefault="009D48E8" w:rsidP="009D48E8">
      <w:pPr>
        <w:rPr>
          <w:rFonts w:ascii="Arial" w:hAnsi="Arial" w:cs="Arial"/>
          <w:b/>
          <w:sz w:val="28"/>
          <w:szCs w:val="28"/>
        </w:rPr>
      </w:pPr>
    </w:p>
    <w:p w14:paraId="2C210329" w14:textId="384FFDFE" w:rsidR="009D48E8" w:rsidRPr="00A53A24" w:rsidRDefault="00EE55B7" w:rsidP="009D48E8">
      <w:pPr>
        <w:rPr>
          <w:rFonts w:ascii="Arial" w:hAnsi="Arial" w:cs="Arial"/>
          <w:b/>
          <w:sz w:val="28"/>
          <w:szCs w:val="28"/>
        </w:rPr>
      </w:pPr>
      <w:r w:rsidRPr="00EE55B7">
        <w:rPr>
          <w:rFonts w:ascii="Arial" w:hAnsi="Arial" w:cs="Arial"/>
          <w:b/>
          <w:sz w:val="28"/>
          <w:szCs w:val="28"/>
        </w:rPr>
        <w:t xml:space="preserve">Digital Union brings MF Master Mechanic reality challenge to </w:t>
      </w:r>
      <w:r>
        <w:rPr>
          <w:rFonts w:ascii="Arial" w:hAnsi="Arial" w:cs="Arial"/>
          <w:b/>
          <w:sz w:val="28"/>
          <w:szCs w:val="28"/>
        </w:rPr>
        <w:t xml:space="preserve">thrilling </w:t>
      </w:r>
      <w:r w:rsidRPr="00EE55B7">
        <w:rPr>
          <w:rFonts w:ascii="Arial" w:hAnsi="Arial" w:cs="Arial"/>
          <w:b/>
          <w:sz w:val="28"/>
          <w:szCs w:val="28"/>
        </w:rPr>
        <w:t>lif</w:t>
      </w:r>
      <w:r>
        <w:rPr>
          <w:rFonts w:ascii="Arial" w:hAnsi="Arial" w:cs="Arial"/>
          <w:b/>
          <w:sz w:val="28"/>
          <w:szCs w:val="28"/>
        </w:rPr>
        <w:t>e</w:t>
      </w:r>
    </w:p>
    <w:p w14:paraId="098310F1" w14:textId="77777777" w:rsidR="009D48E8" w:rsidRPr="00C01DCB" w:rsidRDefault="009D48E8" w:rsidP="009D48E8">
      <w:pPr>
        <w:rPr>
          <w:rFonts w:ascii="Arial" w:hAnsi="Arial" w:cs="Arial"/>
        </w:rPr>
      </w:pPr>
    </w:p>
    <w:p w14:paraId="042DA740" w14:textId="1C8DEC00" w:rsidR="009D48E8" w:rsidRPr="00D07FE3" w:rsidRDefault="00EE55B7" w:rsidP="009D48E8">
      <w:pPr>
        <w:rPr>
          <w:rFonts w:ascii="Arial" w:hAnsi="Arial" w:cs="Arial"/>
          <w:b/>
          <w:szCs w:val="24"/>
          <w:shd w:val="clear" w:color="auto" w:fill="FFFFFF"/>
          <w:lang w:eastAsia="en-GB"/>
        </w:rPr>
      </w:pPr>
      <w:r>
        <w:rPr>
          <w:rFonts w:ascii="Arial" w:hAnsi="Arial" w:cs="Arial"/>
          <w:b/>
          <w:szCs w:val="24"/>
          <w:shd w:val="clear" w:color="auto" w:fill="FFFFFF"/>
          <w:lang w:eastAsia="en-GB"/>
        </w:rPr>
        <w:t>World-first s</w:t>
      </w:r>
      <w:r w:rsidRPr="00EE55B7">
        <w:rPr>
          <w:rFonts w:ascii="Arial" w:hAnsi="Arial" w:cs="Arial"/>
          <w:b/>
          <w:szCs w:val="24"/>
          <w:shd w:val="clear" w:color="auto" w:fill="FFFFFF"/>
          <w:lang w:eastAsia="en-GB"/>
        </w:rPr>
        <w:t>how filmed over three days in Kestell in the Free State</w:t>
      </w:r>
    </w:p>
    <w:p w14:paraId="6675F07B" w14:textId="77777777" w:rsidR="009D48E8" w:rsidRPr="00D07FE3" w:rsidRDefault="009D48E8" w:rsidP="009D48E8">
      <w:pPr>
        <w:rPr>
          <w:rFonts w:ascii="Arial" w:hAnsi="Arial" w:cs="Arial"/>
          <w:b/>
          <w:szCs w:val="24"/>
          <w:shd w:val="clear" w:color="auto" w:fill="FFFFFF"/>
          <w:lang w:eastAsia="en-GB"/>
        </w:rPr>
      </w:pPr>
    </w:p>
    <w:p w14:paraId="298FC0FC" w14:textId="29DB2640" w:rsidR="00EE55B7" w:rsidRPr="00EE55B7" w:rsidRDefault="009D48E8" w:rsidP="00EE55B7">
      <w:pPr>
        <w:rPr>
          <w:rFonts w:ascii="Arial" w:hAnsi="Arial" w:cs="Arial"/>
          <w:bCs/>
          <w:iCs/>
          <w:szCs w:val="24"/>
        </w:rPr>
      </w:pPr>
      <w:r w:rsidRPr="00D07FE3">
        <w:rPr>
          <w:rFonts w:ascii="Arial" w:hAnsi="Arial" w:cs="Arial"/>
          <w:b/>
          <w:szCs w:val="24"/>
          <w:shd w:val="clear" w:color="auto" w:fill="FFFFFF"/>
          <w:lang w:eastAsia="en-GB"/>
        </w:rPr>
        <w:t xml:space="preserve">Johannesburg, South Africa, </w:t>
      </w:r>
      <w:r w:rsidR="003B7FD9">
        <w:rPr>
          <w:rFonts w:ascii="Arial" w:hAnsi="Arial" w:cs="Arial"/>
          <w:b/>
          <w:szCs w:val="24"/>
          <w:shd w:val="clear" w:color="auto" w:fill="FFFFFF"/>
          <w:lang w:eastAsia="en-GB"/>
        </w:rPr>
        <w:t>30</w:t>
      </w:r>
      <w:bookmarkStart w:id="0" w:name="_GoBack"/>
      <w:bookmarkEnd w:id="0"/>
      <w:r w:rsidR="00F20D30">
        <w:rPr>
          <w:rFonts w:ascii="Arial" w:hAnsi="Arial" w:cs="Arial"/>
          <w:b/>
          <w:szCs w:val="24"/>
          <w:shd w:val="clear" w:color="auto" w:fill="FFFFFF"/>
          <w:lang w:eastAsia="en-GB"/>
        </w:rPr>
        <w:t xml:space="preserve"> November </w:t>
      </w:r>
      <w:r w:rsidRPr="00D07FE3">
        <w:rPr>
          <w:rFonts w:ascii="Arial" w:hAnsi="Arial" w:cs="Arial"/>
          <w:b/>
          <w:iCs/>
          <w:szCs w:val="24"/>
        </w:rPr>
        <w:t xml:space="preserve">2021: </w:t>
      </w:r>
      <w:r w:rsidR="00EE55B7" w:rsidRPr="00EE55B7">
        <w:rPr>
          <w:rFonts w:ascii="Arial" w:hAnsi="Arial" w:cs="Arial"/>
          <w:bCs/>
          <w:iCs/>
          <w:szCs w:val="24"/>
        </w:rPr>
        <w:t>When AGCO Africa came up with the idea for the Massey Ferguson Master Mechanic reality challenge, it turned to award-winning multidisciplinary production, VFX and animation company Digital Union to bring the web series to life.</w:t>
      </w:r>
      <w:r w:rsidR="00EE55B7">
        <w:rPr>
          <w:rFonts w:ascii="Arial" w:hAnsi="Arial" w:cs="Arial"/>
          <w:bCs/>
          <w:iCs/>
          <w:szCs w:val="24"/>
        </w:rPr>
        <w:t xml:space="preserve"> </w:t>
      </w:r>
      <w:r w:rsidR="00EE55B7" w:rsidRPr="00EE55B7">
        <w:rPr>
          <w:rFonts w:ascii="Arial" w:hAnsi="Arial" w:cs="Arial"/>
          <w:bCs/>
          <w:iCs/>
          <w:szCs w:val="24"/>
        </w:rPr>
        <w:t xml:space="preserve">“We were more than happy to submit our credentials and creative treatment, as we have a lot of experience producing branded content,” comments </w:t>
      </w:r>
      <w:r w:rsidR="00EE55B7" w:rsidRPr="00DF475A">
        <w:rPr>
          <w:rFonts w:ascii="Arial" w:hAnsi="Arial" w:cs="Arial"/>
          <w:b/>
          <w:iCs/>
          <w:szCs w:val="24"/>
        </w:rPr>
        <w:t>Jonathan Done</w:t>
      </w:r>
      <w:r w:rsidR="00EE55B7" w:rsidRPr="00EE55B7">
        <w:rPr>
          <w:rFonts w:ascii="Arial" w:hAnsi="Arial" w:cs="Arial"/>
          <w:bCs/>
          <w:iCs/>
          <w:szCs w:val="24"/>
        </w:rPr>
        <w:t>, Creative Director and Co-Owner of Digital Union.</w:t>
      </w:r>
    </w:p>
    <w:p w14:paraId="6E35FA2D" w14:textId="77777777" w:rsidR="00EE55B7" w:rsidRDefault="00EE55B7" w:rsidP="00EE55B7">
      <w:pPr>
        <w:rPr>
          <w:rFonts w:ascii="Arial" w:hAnsi="Arial" w:cs="Arial"/>
          <w:bCs/>
          <w:iCs/>
          <w:szCs w:val="24"/>
        </w:rPr>
      </w:pPr>
    </w:p>
    <w:p w14:paraId="5A6F3911" w14:textId="77777777" w:rsidR="00EE55B7" w:rsidRDefault="00EE55B7" w:rsidP="00EE55B7">
      <w:pPr>
        <w:rPr>
          <w:rFonts w:ascii="Arial" w:hAnsi="Arial" w:cs="Arial"/>
          <w:bCs/>
          <w:iCs/>
          <w:szCs w:val="24"/>
        </w:rPr>
      </w:pPr>
      <w:r w:rsidRPr="00EE55B7">
        <w:rPr>
          <w:rFonts w:ascii="Arial" w:hAnsi="Arial" w:cs="Arial"/>
          <w:bCs/>
          <w:iCs/>
          <w:szCs w:val="24"/>
        </w:rPr>
        <w:t>Over the years, the company has worked with the likes of Tsogo Sun, Samsung, Nike, Budweiser, J&amp;B and Viacom, to name a few. It has won Gold and Silver Promax awards for Best Integrated Campaigns for its branded content for Nike and J&amp;B Met.</w:t>
      </w:r>
      <w:r>
        <w:rPr>
          <w:rFonts w:ascii="Arial" w:hAnsi="Arial" w:cs="Arial"/>
          <w:bCs/>
          <w:iCs/>
          <w:szCs w:val="24"/>
        </w:rPr>
        <w:t xml:space="preserve"> </w:t>
      </w:r>
      <w:r w:rsidRPr="00EE55B7">
        <w:rPr>
          <w:rFonts w:ascii="Arial" w:hAnsi="Arial" w:cs="Arial"/>
          <w:bCs/>
          <w:iCs/>
          <w:szCs w:val="24"/>
        </w:rPr>
        <w:t xml:space="preserve">Jonathan worked closely with </w:t>
      </w:r>
      <w:r w:rsidRPr="004F6297">
        <w:rPr>
          <w:rFonts w:ascii="Arial" w:hAnsi="Arial" w:cs="Arial"/>
          <w:b/>
          <w:iCs/>
          <w:szCs w:val="24"/>
        </w:rPr>
        <w:t>Larney de Swardt</w:t>
      </w:r>
      <w:r w:rsidRPr="00EE55B7">
        <w:rPr>
          <w:rFonts w:ascii="Arial" w:hAnsi="Arial" w:cs="Arial"/>
          <w:bCs/>
          <w:iCs/>
          <w:szCs w:val="24"/>
        </w:rPr>
        <w:t xml:space="preserve">, Show Producer from Black Gosling, and </w:t>
      </w:r>
      <w:r w:rsidRPr="004F6297">
        <w:rPr>
          <w:rFonts w:ascii="Arial" w:hAnsi="Arial" w:cs="Arial"/>
          <w:b/>
          <w:iCs/>
          <w:szCs w:val="24"/>
        </w:rPr>
        <w:t>Julian Sun</w:t>
      </w:r>
      <w:r w:rsidRPr="00EE55B7">
        <w:rPr>
          <w:rFonts w:ascii="Arial" w:hAnsi="Arial" w:cs="Arial"/>
          <w:bCs/>
          <w:iCs/>
          <w:szCs w:val="24"/>
        </w:rPr>
        <w:t>, Show Director from Digital Union, to finetune the creative and logistical plan to produce the web series.</w:t>
      </w:r>
    </w:p>
    <w:p w14:paraId="620C2DC4" w14:textId="77777777" w:rsidR="00EE55B7" w:rsidRDefault="00EE55B7" w:rsidP="00EE55B7">
      <w:pPr>
        <w:rPr>
          <w:rFonts w:ascii="Arial" w:hAnsi="Arial" w:cs="Arial"/>
          <w:bCs/>
          <w:iCs/>
          <w:szCs w:val="24"/>
        </w:rPr>
      </w:pPr>
    </w:p>
    <w:p w14:paraId="025371AD" w14:textId="25A1A3C1" w:rsidR="00EE55B7" w:rsidRPr="00EE55B7" w:rsidRDefault="00EE55B7" w:rsidP="00EE55B7">
      <w:pPr>
        <w:rPr>
          <w:rFonts w:ascii="Arial" w:hAnsi="Arial" w:cs="Arial"/>
          <w:bCs/>
          <w:iCs/>
          <w:szCs w:val="24"/>
        </w:rPr>
      </w:pPr>
      <w:r w:rsidRPr="00EE55B7">
        <w:rPr>
          <w:rFonts w:ascii="Arial" w:hAnsi="Arial" w:cs="Arial"/>
          <w:bCs/>
          <w:iCs/>
          <w:szCs w:val="24"/>
        </w:rPr>
        <w:t>Black Gosling is a production partner that Digital Union collaborates with on larger productions, while Eventech supplied the staging and lighting for the set and staging design. “They did a fantastic job of bringing the show to life</w:t>
      </w:r>
      <w:r>
        <w:rPr>
          <w:rFonts w:ascii="Arial" w:hAnsi="Arial" w:cs="Arial"/>
          <w:bCs/>
          <w:iCs/>
          <w:szCs w:val="24"/>
        </w:rPr>
        <w:t>,</w:t>
      </w:r>
      <w:r w:rsidRPr="00EE55B7">
        <w:rPr>
          <w:rFonts w:ascii="Arial" w:hAnsi="Arial" w:cs="Arial"/>
          <w:bCs/>
          <w:iCs/>
          <w:szCs w:val="24"/>
        </w:rPr>
        <w:t>”</w:t>
      </w:r>
      <w:r>
        <w:rPr>
          <w:rFonts w:ascii="Arial" w:hAnsi="Arial" w:cs="Arial"/>
          <w:bCs/>
          <w:iCs/>
          <w:szCs w:val="24"/>
        </w:rPr>
        <w:t xml:space="preserve"> adds Jonathan.</w:t>
      </w:r>
    </w:p>
    <w:p w14:paraId="72E1A9FA" w14:textId="77777777" w:rsidR="00EE55B7" w:rsidRDefault="00EE55B7" w:rsidP="00EE55B7">
      <w:pPr>
        <w:rPr>
          <w:rFonts w:ascii="Arial" w:hAnsi="Arial" w:cs="Arial"/>
          <w:bCs/>
          <w:iCs/>
          <w:szCs w:val="24"/>
        </w:rPr>
      </w:pPr>
    </w:p>
    <w:p w14:paraId="108B8922" w14:textId="77777777" w:rsidR="00EE55B7" w:rsidRDefault="00EE55B7" w:rsidP="00EE55B7">
      <w:pPr>
        <w:rPr>
          <w:rFonts w:ascii="Arial" w:hAnsi="Arial" w:cs="Arial"/>
          <w:bCs/>
          <w:iCs/>
          <w:szCs w:val="24"/>
        </w:rPr>
      </w:pPr>
      <w:r w:rsidRPr="00EE55B7">
        <w:rPr>
          <w:rFonts w:ascii="Arial" w:hAnsi="Arial" w:cs="Arial"/>
          <w:bCs/>
          <w:iCs/>
          <w:szCs w:val="24"/>
        </w:rPr>
        <w:t>The series was filmed over three days in the small town of Kestell</w:t>
      </w:r>
      <w:r>
        <w:rPr>
          <w:rFonts w:ascii="Arial" w:hAnsi="Arial" w:cs="Arial"/>
          <w:bCs/>
          <w:iCs/>
          <w:szCs w:val="24"/>
        </w:rPr>
        <w:t xml:space="preserve"> near Bethlehem</w:t>
      </w:r>
      <w:r w:rsidRPr="00EE55B7">
        <w:rPr>
          <w:rFonts w:ascii="Arial" w:hAnsi="Arial" w:cs="Arial"/>
          <w:bCs/>
          <w:iCs/>
          <w:szCs w:val="24"/>
        </w:rPr>
        <w:t xml:space="preserve"> in the Free State. The town’s remoteness</w:t>
      </w:r>
      <w:r>
        <w:rPr>
          <w:rFonts w:ascii="Arial" w:hAnsi="Arial" w:cs="Arial"/>
          <w:bCs/>
          <w:iCs/>
          <w:szCs w:val="24"/>
        </w:rPr>
        <w:t xml:space="preserve"> posed </w:t>
      </w:r>
      <w:r w:rsidRPr="00EE55B7">
        <w:rPr>
          <w:rFonts w:ascii="Arial" w:hAnsi="Arial" w:cs="Arial"/>
          <w:bCs/>
          <w:iCs/>
          <w:szCs w:val="24"/>
        </w:rPr>
        <w:t xml:space="preserve">some logistical challenges to accommodate a production crew of 15 people, but Larney and her team had a plan </w:t>
      </w:r>
      <w:r>
        <w:rPr>
          <w:rFonts w:ascii="Arial" w:hAnsi="Arial" w:cs="Arial"/>
          <w:bCs/>
          <w:iCs/>
          <w:szCs w:val="24"/>
        </w:rPr>
        <w:t xml:space="preserve">in place </w:t>
      </w:r>
      <w:r w:rsidRPr="00EE55B7">
        <w:rPr>
          <w:rFonts w:ascii="Arial" w:hAnsi="Arial" w:cs="Arial"/>
          <w:bCs/>
          <w:iCs/>
          <w:szCs w:val="24"/>
        </w:rPr>
        <w:t>and it all went smoothly</w:t>
      </w:r>
      <w:r>
        <w:rPr>
          <w:rFonts w:ascii="Arial" w:hAnsi="Arial" w:cs="Arial"/>
          <w:bCs/>
          <w:iCs/>
          <w:szCs w:val="24"/>
        </w:rPr>
        <w:t xml:space="preserve"> in the end</w:t>
      </w:r>
      <w:r w:rsidRPr="00EE55B7">
        <w:rPr>
          <w:rFonts w:ascii="Arial" w:hAnsi="Arial" w:cs="Arial"/>
          <w:bCs/>
          <w:iCs/>
          <w:szCs w:val="24"/>
        </w:rPr>
        <w:t>.</w:t>
      </w:r>
    </w:p>
    <w:p w14:paraId="2DDE669D" w14:textId="77777777" w:rsidR="00DF475A" w:rsidRDefault="00DF475A" w:rsidP="00EE55B7">
      <w:pPr>
        <w:rPr>
          <w:rFonts w:ascii="Arial" w:hAnsi="Arial" w:cs="Arial"/>
          <w:bCs/>
          <w:iCs/>
          <w:szCs w:val="24"/>
        </w:rPr>
      </w:pPr>
    </w:p>
    <w:p w14:paraId="563CA77A" w14:textId="744FC3CF" w:rsidR="00EE55B7" w:rsidRPr="00EE55B7" w:rsidRDefault="00EE55B7" w:rsidP="00EE55B7">
      <w:pPr>
        <w:rPr>
          <w:rFonts w:ascii="Arial" w:hAnsi="Arial" w:cs="Arial"/>
          <w:bCs/>
          <w:iCs/>
          <w:szCs w:val="24"/>
        </w:rPr>
      </w:pPr>
      <w:r w:rsidRPr="00EE55B7">
        <w:rPr>
          <w:rFonts w:ascii="Arial" w:hAnsi="Arial" w:cs="Arial"/>
          <w:bCs/>
          <w:iCs/>
          <w:szCs w:val="24"/>
        </w:rPr>
        <w:t xml:space="preserve">“After some very long days and nights shooting, we </w:t>
      </w:r>
      <w:r w:rsidR="004F6297">
        <w:rPr>
          <w:rFonts w:ascii="Arial" w:hAnsi="Arial" w:cs="Arial"/>
          <w:bCs/>
          <w:iCs/>
          <w:szCs w:val="24"/>
        </w:rPr>
        <w:t>were</w:t>
      </w:r>
      <w:r w:rsidRPr="00EE55B7">
        <w:rPr>
          <w:rFonts w:ascii="Arial" w:hAnsi="Arial" w:cs="Arial"/>
          <w:bCs/>
          <w:iCs/>
          <w:szCs w:val="24"/>
        </w:rPr>
        <w:t xml:space="preserve"> delighted with the captured material</w:t>
      </w:r>
      <w:r w:rsidR="004F6297">
        <w:rPr>
          <w:rFonts w:ascii="Arial" w:hAnsi="Arial" w:cs="Arial"/>
          <w:bCs/>
          <w:iCs/>
          <w:szCs w:val="24"/>
        </w:rPr>
        <w:t xml:space="preserve">. This was followed by </w:t>
      </w:r>
      <w:r w:rsidRPr="00EE55B7">
        <w:rPr>
          <w:rFonts w:ascii="Arial" w:hAnsi="Arial" w:cs="Arial"/>
          <w:bCs/>
          <w:iCs/>
          <w:szCs w:val="24"/>
        </w:rPr>
        <w:t>the post-production process and</w:t>
      </w:r>
      <w:r w:rsidR="004F6297">
        <w:rPr>
          <w:rFonts w:ascii="Arial" w:hAnsi="Arial" w:cs="Arial"/>
          <w:bCs/>
          <w:iCs/>
          <w:szCs w:val="24"/>
        </w:rPr>
        <w:t xml:space="preserve"> the ultimate successful </w:t>
      </w:r>
      <w:r w:rsidRPr="00EE55B7">
        <w:rPr>
          <w:rFonts w:ascii="Arial" w:hAnsi="Arial" w:cs="Arial"/>
          <w:bCs/>
          <w:iCs/>
          <w:szCs w:val="24"/>
        </w:rPr>
        <w:t xml:space="preserve">release of the series,” highlights </w:t>
      </w:r>
      <w:r>
        <w:rPr>
          <w:rFonts w:ascii="Arial" w:hAnsi="Arial" w:cs="Arial"/>
          <w:bCs/>
          <w:iCs/>
          <w:szCs w:val="24"/>
        </w:rPr>
        <w:t xml:space="preserve">a relieved </w:t>
      </w:r>
      <w:r w:rsidRPr="00EE55B7">
        <w:rPr>
          <w:rFonts w:ascii="Arial" w:hAnsi="Arial" w:cs="Arial"/>
          <w:bCs/>
          <w:iCs/>
          <w:szCs w:val="24"/>
        </w:rPr>
        <w:t>Jonathan.</w:t>
      </w:r>
    </w:p>
    <w:p w14:paraId="599BB66B" w14:textId="77777777" w:rsidR="00EE55B7" w:rsidRDefault="00EE55B7" w:rsidP="00EE55B7">
      <w:pPr>
        <w:rPr>
          <w:rFonts w:ascii="Arial" w:hAnsi="Arial" w:cs="Arial"/>
          <w:bCs/>
          <w:iCs/>
          <w:szCs w:val="24"/>
        </w:rPr>
      </w:pPr>
    </w:p>
    <w:p w14:paraId="6FF1E4E9" w14:textId="70DCF128" w:rsidR="00EE55B7" w:rsidRPr="00DF475A" w:rsidRDefault="00EE55B7" w:rsidP="00EE55B7">
      <w:pPr>
        <w:rPr>
          <w:rFonts w:ascii="Arial" w:hAnsi="Arial" w:cs="Arial"/>
          <w:bCs/>
          <w:iCs/>
          <w:szCs w:val="24"/>
        </w:rPr>
      </w:pPr>
      <w:r w:rsidRPr="00DF475A">
        <w:rPr>
          <w:rFonts w:ascii="Arial" w:hAnsi="Arial" w:cs="Arial"/>
          <w:bCs/>
          <w:iCs/>
          <w:szCs w:val="24"/>
        </w:rPr>
        <w:t>The world-first MF Master Mechanic reality challenge premiere</w:t>
      </w:r>
      <w:r w:rsidR="004F6297">
        <w:rPr>
          <w:rFonts w:ascii="Arial" w:hAnsi="Arial" w:cs="Arial"/>
          <w:bCs/>
          <w:iCs/>
          <w:szCs w:val="24"/>
        </w:rPr>
        <w:t>d</w:t>
      </w:r>
      <w:r w:rsidRPr="00DF475A">
        <w:rPr>
          <w:rFonts w:ascii="Arial" w:hAnsi="Arial" w:cs="Arial"/>
          <w:bCs/>
          <w:iCs/>
          <w:szCs w:val="24"/>
        </w:rPr>
        <w:t xml:space="preserve"> on YouTube and Facebook at on 3 November 2021, with </w:t>
      </w:r>
      <w:r w:rsidR="004F6297">
        <w:rPr>
          <w:rFonts w:ascii="Arial" w:hAnsi="Arial" w:cs="Arial"/>
          <w:bCs/>
          <w:iCs/>
          <w:szCs w:val="24"/>
        </w:rPr>
        <w:t xml:space="preserve">three </w:t>
      </w:r>
      <w:r w:rsidRPr="00DF475A">
        <w:rPr>
          <w:rFonts w:ascii="Arial" w:hAnsi="Arial" w:cs="Arial"/>
          <w:bCs/>
          <w:iCs/>
          <w:szCs w:val="24"/>
        </w:rPr>
        <w:t>episodes</w:t>
      </w:r>
      <w:r w:rsidR="004F6297">
        <w:rPr>
          <w:rFonts w:ascii="Arial" w:hAnsi="Arial" w:cs="Arial"/>
          <w:bCs/>
          <w:iCs/>
          <w:szCs w:val="24"/>
        </w:rPr>
        <w:t xml:space="preserve"> in total</w:t>
      </w:r>
      <w:r w:rsidRPr="00DF475A">
        <w:rPr>
          <w:rFonts w:ascii="Arial" w:hAnsi="Arial" w:cs="Arial"/>
          <w:bCs/>
          <w:iCs/>
          <w:szCs w:val="24"/>
        </w:rPr>
        <w:t>.</w:t>
      </w:r>
      <w:r w:rsidR="004F6297">
        <w:rPr>
          <w:rFonts w:ascii="Arial" w:hAnsi="Arial" w:cs="Arial"/>
          <w:bCs/>
          <w:iCs/>
          <w:szCs w:val="24"/>
        </w:rPr>
        <w:t xml:space="preserve"> </w:t>
      </w:r>
      <w:r w:rsidRPr="00DF475A">
        <w:rPr>
          <w:rFonts w:ascii="Arial" w:hAnsi="Arial" w:cs="Arial"/>
          <w:bCs/>
          <w:iCs/>
          <w:szCs w:val="24"/>
        </w:rPr>
        <w:t>Six participants in three teams compete</w:t>
      </w:r>
      <w:r w:rsidR="004F6297">
        <w:rPr>
          <w:rFonts w:ascii="Arial" w:hAnsi="Arial" w:cs="Arial"/>
          <w:bCs/>
          <w:iCs/>
          <w:szCs w:val="24"/>
        </w:rPr>
        <w:t>d</w:t>
      </w:r>
      <w:r w:rsidRPr="00DF475A">
        <w:rPr>
          <w:rFonts w:ascii="Arial" w:hAnsi="Arial" w:cs="Arial"/>
          <w:bCs/>
          <w:iCs/>
          <w:szCs w:val="24"/>
        </w:rPr>
        <w:t xml:space="preserve"> for the R100 000 grand prize. The winning team w</w:t>
      </w:r>
      <w:r w:rsidR="004F6297">
        <w:rPr>
          <w:rFonts w:ascii="Arial" w:hAnsi="Arial" w:cs="Arial"/>
          <w:bCs/>
          <w:iCs/>
          <w:szCs w:val="24"/>
        </w:rPr>
        <w:t xml:space="preserve">as </w:t>
      </w:r>
      <w:r w:rsidRPr="00DF475A">
        <w:rPr>
          <w:rFonts w:ascii="Arial" w:hAnsi="Arial" w:cs="Arial"/>
          <w:bCs/>
          <w:iCs/>
          <w:szCs w:val="24"/>
        </w:rPr>
        <w:t xml:space="preserve">determined by a well-known television personality as </w:t>
      </w:r>
      <w:r w:rsidR="00B738EF" w:rsidRPr="00DF475A">
        <w:rPr>
          <w:rFonts w:ascii="Arial" w:hAnsi="Arial" w:cs="Arial"/>
          <w:bCs/>
          <w:iCs/>
          <w:szCs w:val="24"/>
        </w:rPr>
        <w:t xml:space="preserve">the </w:t>
      </w:r>
      <w:r w:rsidRPr="00DF475A">
        <w:rPr>
          <w:rFonts w:ascii="Arial" w:hAnsi="Arial" w:cs="Arial"/>
          <w:bCs/>
          <w:iCs/>
          <w:szCs w:val="24"/>
        </w:rPr>
        <w:t>show host, in conjunction with two AGCO Africa specialist judges, who score</w:t>
      </w:r>
      <w:r w:rsidR="004F6297">
        <w:rPr>
          <w:rFonts w:ascii="Arial" w:hAnsi="Arial" w:cs="Arial"/>
          <w:bCs/>
          <w:iCs/>
          <w:szCs w:val="24"/>
        </w:rPr>
        <w:t>d</w:t>
      </w:r>
      <w:r w:rsidRPr="00DF475A">
        <w:rPr>
          <w:rFonts w:ascii="Arial" w:hAnsi="Arial" w:cs="Arial"/>
          <w:bCs/>
          <w:iCs/>
          <w:szCs w:val="24"/>
        </w:rPr>
        <w:t xml:space="preserve"> the teams on the criteria of technical ability, MF product knowledge and teamwork.</w:t>
      </w:r>
    </w:p>
    <w:p w14:paraId="58C3B86F" w14:textId="77777777" w:rsidR="00EE55B7" w:rsidRPr="00DF475A" w:rsidRDefault="00EE55B7" w:rsidP="00EE55B7">
      <w:pPr>
        <w:rPr>
          <w:rFonts w:ascii="Arial" w:hAnsi="Arial" w:cs="Arial"/>
          <w:bCs/>
          <w:iCs/>
          <w:szCs w:val="24"/>
        </w:rPr>
      </w:pPr>
    </w:p>
    <w:p w14:paraId="2DE7BD93" w14:textId="3A0D7AF9" w:rsidR="00EE55B7" w:rsidRPr="00DF475A" w:rsidRDefault="00EE55B7" w:rsidP="00EE55B7">
      <w:pPr>
        <w:rPr>
          <w:rFonts w:ascii="Arial" w:hAnsi="Arial" w:cs="Arial"/>
          <w:bCs/>
          <w:iCs/>
          <w:szCs w:val="24"/>
        </w:rPr>
      </w:pPr>
      <w:r w:rsidRPr="00DF475A">
        <w:rPr>
          <w:rFonts w:ascii="Arial" w:hAnsi="Arial" w:cs="Arial"/>
          <w:bCs/>
          <w:iCs/>
          <w:szCs w:val="24"/>
        </w:rPr>
        <w:t xml:space="preserve">“Overall, we have to thank the team at AGCO Africa for its forward-thinking approach to creating this format. </w:t>
      </w:r>
      <w:r w:rsidR="00464E2D" w:rsidRPr="00DF475A">
        <w:rPr>
          <w:rFonts w:ascii="Arial" w:hAnsi="Arial" w:cs="Arial"/>
          <w:bCs/>
          <w:iCs/>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mpelling</w:t>
      </w:r>
      <w:r w:rsidR="00464E2D" w:rsidRPr="00DF475A">
        <w:rPr>
          <w:rFonts w:ascii="Arial" w:hAnsi="Arial" w:cs="Arial"/>
          <w:bCs/>
          <w:iCs/>
          <w:szCs w:val="24"/>
        </w:rPr>
        <w:t xml:space="preserve"> b</w:t>
      </w:r>
      <w:r w:rsidRPr="00DF475A">
        <w:rPr>
          <w:rFonts w:ascii="Arial" w:hAnsi="Arial" w:cs="Arial"/>
          <w:bCs/>
          <w:iCs/>
          <w:szCs w:val="24"/>
        </w:rPr>
        <w:t>randed content has always shown itself to be of considerable value to brand perception. A branded format like this offers the audience and market an engaging series that is genuinely entertaining to watch. Importantly, it also rewards the MF mechanics for their service to the brand and farming industry,” stresses Jonathan.</w:t>
      </w:r>
    </w:p>
    <w:p w14:paraId="50B9DE24" w14:textId="77777777" w:rsidR="00EE55B7" w:rsidRPr="00DF475A" w:rsidRDefault="00EE55B7" w:rsidP="00EE55B7">
      <w:pPr>
        <w:rPr>
          <w:rFonts w:ascii="Arial" w:hAnsi="Arial" w:cs="Arial"/>
          <w:bCs/>
          <w:iCs/>
          <w:szCs w:val="24"/>
        </w:rPr>
      </w:pPr>
    </w:p>
    <w:p w14:paraId="2AC0AFFD" w14:textId="5B49CDFB" w:rsidR="009D48E8" w:rsidRDefault="00EE55B7" w:rsidP="00EE55B7">
      <w:pPr>
        <w:rPr>
          <w:rFonts w:ascii="Arial" w:hAnsi="Arial" w:cs="Arial"/>
          <w:bCs/>
          <w:iCs/>
          <w:szCs w:val="24"/>
        </w:rPr>
      </w:pPr>
      <w:r w:rsidRPr="00DF475A">
        <w:rPr>
          <w:rFonts w:ascii="Arial" w:hAnsi="Arial" w:cs="Arial"/>
          <w:bCs/>
          <w:iCs/>
          <w:szCs w:val="24"/>
        </w:rPr>
        <w:t>“</w:t>
      </w:r>
      <w:r w:rsidR="002A0819" w:rsidRPr="00DF475A">
        <w:rPr>
          <w:rFonts w:ascii="Arial" w:hAnsi="Arial" w:cs="Arial"/>
          <w:bCs/>
          <w:iCs/>
          <w:szCs w:val="24"/>
        </w:rPr>
        <w:t>With the MF Master Mechanic reality challenge,</w:t>
      </w:r>
      <w:r w:rsidR="002A0819" w:rsidRPr="00DF475A">
        <w:rPr>
          <w:rFonts w:ascii="Arial" w:hAnsi="Arial" w:cs="Arial"/>
          <w:b/>
          <w:sz w:val="28"/>
          <w:szCs w:val="28"/>
        </w:rPr>
        <w:t xml:space="preserve"> </w:t>
      </w:r>
      <w:r w:rsidR="002A0819" w:rsidRPr="00DF475A">
        <w:rPr>
          <w:rFonts w:ascii="Arial" w:hAnsi="Arial" w:cs="Arial"/>
          <w:bCs/>
          <w:iCs/>
          <w:szCs w:val="24"/>
        </w:rPr>
        <w:t>we hope</w:t>
      </w:r>
      <w:r w:rsidR="004F6297">
        <w:rPr>
          <w:rFonts w:ascii="Arial" w:hAnsi="Arial" w:cs="Arial"/>
          <w:bCs/>
          <w:iCs/>
          <w:szCs w:val="24"/>
        </w:rPr>
        <w:t>d</w:t>
      </w:r>
      <w:r w:rsidR="002A0819" w:rsidRPr="00DF475A">
        <w:rPr>
          <w:rFonts w:ascii="Arial" w:hAnsi="Arial" w:cs="Arial"/>
          <w:bCs/>
          <w:iCs/>
          <w:szCs w:val="24"/>
        </w:rPr>
        <w:t xml:space="preserve"> to create an experience that provides value to our customers</w:t>
      </w:r>
      <w:r w:rsidR="00664FCA" w:rsidRPr="00DF475A">
        <w:rPr>
          <w:rFonts w:ascii="Arial" w:hAnsi="Arial" w:cs="Arial"/>
          <w:bCs/>
          <w:iCs/>
          <w:szCs w:val="24"/>
        </w:rPr>
        <w:t>.</w:t>
      </w:r>
      <w:r w:rsidR="00664FCA" w:rsidRPr="00DF475A">
        <w:rPr>
          <w:rFonts w:ascii="Tahoma" w:hAnsi="Tahoma" w:cs="Tahoma"/>
          <w:sz w:val="27"/>
          <w:szCs w:val="27"/>
          <w:shd w:val="clear" w:color="auto" w:fill="FFFFFF"/>
        </w:rPr>
        <w:t xml:space="preserve"> </w:t>
      </w:r>
      <w:r w:rsidR="00B738EF" w:rsidRPr="00DF475A">
        <w:rPr>
          <w:rFonts w:ascii="Arial" w:hAnsi="Arial" w:cs="Arial"/>
          <w:bCs/>
          <w:iCs/>
          <w:szCs w:val="24"/>
        </w:rPr>
        <w:t>MF has always been about the innovation of new concepts to make it easier for the farmer</w:t>
      </w:r>
      <w:r w:rsidRPr="00DF475A">
        <w:rPr>
          <w:rFonts w:ascii="Arial" w:hAnsi="Arial" w:cs="Arial"/>
          <w:bCs/>
          <w:iCs/>
          <w:szCs w:val="24"/>
        </w:rPr>
        <w:t xml:space="preserve">. The farmer is at the centre of everything we do, and we want to continue contributing to this space in a manner that benefits farmers most,” </w:t>
      </w:r>
      <w:r w:rsidR="007454DC" w:rsidRPr="00DF475A">
        <w:rPr>
          <w:rFonts w:ascii="Arial" w:hAnsi="Arial" w:cs="Arial"/>
          <w:bCs/>
          <w:iCs/>
          <w:szCs w:val="24"/>
        </w:rPr>
        <w:t>conclude</w:t>
      </w:r>
      <w:r w:rsidRPr="00DF475A">
        <w:rPr>
          <w:rFonts w:ascii="Arial" w:hAnsi="Arial" w:cs="Arial"/>
          <w:bCs/>
          <w:iCs/>
          <w:szCs w:val="24"/>
        </w:rPr>
        <w:t xml:space="preserve">s </w:t>
      </w:r>
      <w:r w:rsidRPr="00DF475A">
        <w:rPr>
          <w:rFonts w:ascii="Arial" w:hAnsi="Arial" w:cs="Arial"/>
          <w:b/>
          <w:iCs/>
          <w:szCs w:val="24"/>
        </w:rPr>
        <w:t>Lionel Coetzee</w:t>
      </w:r>
      <w:r w:rsidRPr="00EE55B7">
        <w:rPr>
          <w:rFonts w:ascii="Arial" w:hAnsi="Arial" w:cs="Arial"/>
          <w:bCs/>
          <w:iCs/>
          <w:szCs w:val="24"/>
        </w:rPr>
        <w:t>, Head of Marketing, AGCO Africa.</w:t>
      </w:r>
    </w:p>
    <w:p w14:paraId="396FF63E" w14:textId="17467D1F" w:rsidR="00BB3830" w:rsidRDefault="00BB3830" w:rsidP="00EE55B7">
      <w:pPr>
        <w:rPr>
          <w:rFonts w:ascii="Arial" w:hAnsi="Arial" w:cs="Arial"/>
          <w:bCs/>
          <w:iCs/>
          <w:szCs w:val="24"/>
        </w:rPr>
      </w:pPr>
    </w:p>
    <w:p w14:paraId="063AC483" w14:textId="61826766" w:rsidR="00BB3830" w:rsidRPr="00D07FE3" w:rsidRDefault="00BB3830" w:rsidP="00EE55B7">
      <w:pPr>
        <w:rPr>
          <w:rFonts w:ascii="Arial" w:hAnsi="Arial" w:cs="Arial"/>
          <w:bCs/>
          <w:iCs/>
          <w:szCs w:val="24"/>
        </w:rPr>
      </w:pPr>
      <w:r>
        <w:rPr>
          <w:rFonts w:ascii="Arial" w:hAnsi="Arial" w:cs="Arial"/>
          <w:bCs/>
          <w:iCs/>
          <w:szCs w:val="24"/>
        </w:rPr>
        <w:t>View the MF Master Mechanic reality challenge on the links below:</w:t>
      </w:r>
    </w:p>
    <w:p w14:paraId="65E9B95F" w14:textId="77777777" w:rsidR="00CE3F52" w:rsidRPr="00D07FE3" w:rsidRDefault="00CE3F52" w:rsidP="009D48E8">
      <w:pPr>
        <w:rPr>
          <w:rFonts w:ascii="Arial" w:hAnsi="Arial" w:cs="Arial"/>
          <w:bCs/>
          <w:iCs/>
          <w:szCs w:val="24"/>
        </w:rPr>
      </w:pPr>
    </w:p>
    <w:p w14:paraId="52796C05" w14:textId="77777777" w:rsidR="009D48E8" w:rsidRPr="00D07FE3" w:rsidRDefault="009D48E8" w:rsidP="009D48E8">
      <w:pPr>
        <w:rPr>
          <w:rFonts w:ascii="Arial" w:hAnsi="Arial" w:cs="Arial"/>
          <w:b/>
          <w:iCs/>
          <w:szCs w:val="24"/>
        </w:rPr>
      </w:pPr>
      <w:r w:rsidRPr="00D07FE3">
        <w:rPr>
          <w:rFonts w:ascii="Arial" w:hAnsi="Arial" w:cs="Arial"/>
          <w:b/>
          <w:iCs/>
          <w:szCs w:val="24"/>
        </w:rPr>
        <w:t>YouTube:</w:t>
      </w:r>
    </w:p>
    <w:p w14:paraId="6DC480DD" w14:textId="0CD9BA2E" w:rsidR="009D48E8" w:rsidRPr="004F6297" w:rsidRDefault="009539CB" w:rsidP="009D48E8">
      <w:pPr>
        <w:rPr>
          <w:rFonts w:ascii="Arial" w:hAnsi="Arial" w:cs="Arial"/>
        </w:rPr>
      </w:pPr>
      <w:hyperlink r:id="rId8" w:history="1">
        <w:r w:rsidR="004F6297" w:rsidRPr="004F6297">
          <w:rPr>
            <w:rStyle w:val="Hyperlink"/>
            <w:rFonts w:ascii="Arial" w:hAnsi="Arial" w:cs="Arial"/>
          </w:rPr>
          <w:t>https://www.youtube.com/MFMasterMechanic</w:t>
        </w:r>
      </w:hyperlink>
    </w:p>
    <w:p w14:paraId="56E3706E" w14:textId="77777777" w:rsidR="004F6297" w:rsidRPr="00D07FE3" w:rsidRDefault="004F6297" w:rsidP="009D48E8">
      <w:pPr>
        <w:rPr>
          <w:rFonts w:ascii="Arial" w:hAnsi="Arial" w:cs="Arial"/>
          <w:bCs/>
          <w:iCs/>
          <w:szCs w:val="24"/>
        </w:rPr>
      </w:pPr>
    </w:p>
    <w:p w14:paraId="26909CC4" w14:textId="77777777" w:rsidR="009D48E8" w:rsidRDefault="009D48E8" w:rsidP="009D48E8">
      <w:pPr>
        <w:rPr>
          <w:rFonts w:ascii="Arial" w:hAnsi="Arial" w:cs="Arial"/>
          <w:b/>
          <w:iCs/>
          <w:szCs w:val="24"/>
        </w:rPr>
      </w:pPr>
      <w:r w:rsidRPr="00CE3F52">
        <w:rPr>
          <w:rFonts w:ascii="Arial" w:hAnsi="Arial" w:cs="Arial"/>
          <w:b/>
          <w:iCs/>
          <w:szCs w:val="24"/>
        </w:rPr>
        <w:t xml:space="preserve">Facebook: </w:t>
      </w:r>
    </w:p>
    <w:p w14:paraId="31FBD5B4" w14:textId="5E3254EF" w:rsidR="00B738EF" w:rsidRPr="00CE3F52" w:rsidRDefault="009539CB" w:rsidP="009D48E8">
      <w:pPr>
        <w:rPr>
          <w:rFonts w:ascii="Arial" w:hAnsi="Arial" w:cs="Arial"/>
          <w:b/>
          <w:iCs/>
          <w:szCs w:val="24"/>
        </w:rPr>
      </w:pPr>
      <w:hyperlink r:id="rId9" w:history="1">
        <w:r w:rsidR="00B738EF" w:rsidRPr="00B738EF">
          <w:rPr>
            <w:rStyle w:val="Hyperlink"/>
            <w:rFonts w:ascii="Arial" w:hAnsi="Arial" w:cs="Arial"/>
            <w:lang w:val="en-US"/>
          </w:rPr>
          <w:t>https://www.facebook.com/MFMasterMechanic</w:t>
        </w:r>
      </w:hyperlink>
    </w:p>
    <w:p w14:paraId="14DAD60F" w14:textId="77777777" w:rsidR="00CE3F52" w:rsidRPr="00CE3F52" w:rsidRDefault="009539CB" w:rsidP="00CE3F52">
      <w:pPr>
        <w:rPr>
          <w:rFonts w:ascii="Arial" w:hAnsi="Arial" w:cs="Arial"/>
          <w:lang w:val="en-US"/>
        </w:rPr>
      </w:pPr>
      <w:hyperlink r:id="rId10" w:history="1">
        <w:r w:rsidR="00CE3F52" w:rsidRPr="00CE3F52">
          <w:rPr>
            <w:rStyle w:val="Hyperlink"/>
            <w:rFonts w:ascii="Arial" w:hAnsi="Arial" w:cs="Arial"/>
            <w:lang w:val="en-US"/>
          </w:rPr>
          <w:t>https://www.facebook.com/MasseyFergusonSA</w:t>
        </w:r>
      </w:hyperlink>
      <w:r w:rsidR="00CE3F52" w:rsidRPr="00CE3F52">
        <w:rPr>
          <w:rFonts w:ascii="Arial" w:hAnsi="Arial" w:cs="Arial"/>
          <w:color w:val="FF0000"/>
          <w:lang w:val="en-US"/>
        </w:rPr>
        <w:t xml:space="preserve"> </w:t>
      </w:r>
    </w:p>
    <w:p w14:paraId="4FE0968B" w14:textId="77777777" w:rsidR="00B738EF" w:rsidRDefault="00B738EF" w:rsidP="009D48E8">
      <w:pPr>
        <w:rPr>
          <w:rFonts w:ascii="Arial" w:hAnsi="Arial" w:cs="Arial"/>
          <w:b/>
          <w:iCs/>
          <w:szCs w:val="24"/>
        </w:rPr>
      </w:pPr>
    </w:p>
    <w:p w14:paraId="2A52C289" w14:textId="77777777" w:rsidR="009D48E8" w:rsidRPr="00D07FE3" w:rsidRDefault="009D48E8" w:rsidP="009D48E8">
      <w:pPr>
        <w:rPr>
          <w:rFonts w:ascii="Arial" w:hAnsi="Arial" w:cs="Arial"/>
          <w:b/>
          <w:iCs/>
          <w:szCs w:val="24"/>
        </w:rPr>
      </w:pPr>
      <w:r w:rsidRPr="00D07FE3">
        <w:rPr>
          <w:rFonts w:ascii="Arial" w:hAnsi="Arial" w:cs="Arial"/>
          <w:b/>
          <w:iCs/>
          <w:szCs w:val="24"/>
        </w:rPr>
        <w:t>Instagram:</w:t>
      </w:r>
    </w:p>
    <w:p w14:paraId="43FDC761" w14:textId="77777777" w:rsidR="009D48E8" w:rsidRPr="00D07FE3" w:rsidRDefault="009539CB" w:rsidP="009D48E8">
      <w:pPr>
        <w:rPr>
          <w:rFonts w:ascii="Arial" w:hAnsi="Arial" w:cs="Arial"/>
          <w:bCs/>
          <w:iCs/>
          <w:szCs w:val="24"/>
        </w:rPr>
      </w:pPr>
      <w:hyperlink r:id="rId11" w:history="1">
        <w:r w:rsidR="009D48E8" w:rsidRPr="00D07FE3">
          <w:rPr>
            <w:rStyle w:val="Hyperlink"/>
            <w:rFonts w:ascii="Arial" w:hAnsi="Arial" w:cs="Arial"/>
            <w:bCs/>
            <w:iCs/>
            <w:szCs w:val="24"/>
          </w:rPr>
          <w:t>https://www.instagram.com/mfmechanic/</w:t>
        </w:r>
      </w:hyperlink>
      <w:r w:rsidR="009D48E8" w:rsidRPr="00D07FE3">
        <w:rPr>
          <w:rFonts w:ascii="Arial" w:hAnsi="Arial" w:cs="Arial"/>
          <w:bCs/>
          <w:iCs/>
          <w:szCs w:val="24"/>
        </w:rPr>
        <w:t xml:space="preserve">  </w:t>
      </w:r>
    </w:p>
    <w:p w14:paraId="79D6A442" w14:textId="77777777" w:rsidR="009D48E8" w:rsidRPr="00D07FE3" w:rsidRDefault="009D48E8" w:rsidP="009D48E8">
      <w:pPr>
        <w:rPr>
          <w:rFonts w:ascii="Arial" w:hAnsi="Arial" w:cs="Arial"/>
          <w:bCs/>
          <w:iCs/>
          <w:szCs w:val="24"/>
        </w:rPr>
      </w:pPr>
    </w:p>
    <w:p w14:paraId="3A6877E1" w14:textId="77777777" w:rsidR="009D48E8" w:rsidRPr="00D07FE3" w:rsidRDefault="009D48E8" w:rsidP="009D48E8">
      <w:pPr>
        <w:rPr>
          <w:rFonts w:ascii="Arial" w:hAnsi="Arial" w:cs="Arial"/>
          <w:b/>
          <w:iCs/>
          <w:szCs w:val="24"/>
        </w:rPr>
      </w:pPr>
      <w:r w:rsidRPr="00D07FE3">
        <w:rPr>
          <w:rFonts w:ascii="Arial" w:hAnsi="Arial" w:cs="Arial"/>
          <w:b/>
          <w:iCs/>
          <w:szCs w:val="24"/>
        </w:rPr>
        <w:t>Website:</w:t>
      </w:r>
    </w:p>
    <w:p w14:paraId="54CBCEF9" w14:textId="77777777" w:rsidR="009D48E8" w:rsidRDefault="009539CB" w:rsidP="009D48E8">
      <w:pPr>
        <w:rPr>
          <w:lang w:val="en-US"/>
        </w:rPr>
      </w:pPr>
      <w:hyperlink r:id="rId12" w:history="1">
        <w:r w:rsidR="00CE3F52" w:rsidRPr="00CE3F52">
          <w:rPr>
            <w:rStyle w:val="Hyperlink"/>
            <w:rFonts w:ascii="Arial" w:hAnsi="Arial" w:cs="Arial"/>
            <w:lang w:val="en-US"/>
          </w:rPr>
          <w:t>www.masseyferguson.co.z</w:t>
        </w:r>
        <w:r w:rsidR="00CE3F52">
          <w:rPr>
            <w:rStyle w:val="Hyperlink"/>
            <w:lang w:val="en-US"/>
          </w:rPr>
          <w:t>a</w:t>
        </w:r>
      </w:hyperlink>
    </w:p>
    <w:p w14:paraId="29D0174D" w14:textId="77777777" w:rsidR="00CE3F52" w:rsidRPr="00D07FE3" w:rsidRDefault="00CE3F52" w:rsidP="009D48E8">
      <w:pPr>
        <w:rPr>
          <w:rFonts w:ascii="Arial" w:hAnsi="Arial" w:cs="Arial"/>
          <w:bCs/>
          <w:iCs/>
          <w:szCs w:val="24"/>
        </w:rPr>
      </w:pPr>
    </w:p>
    <w:p w14:paraId="2F1AAD94" w14:textId="77777777" w:rsidR="009D48E8" w:rsidRPr="00D07FE3" w:rsidRDefault="009D48E8" w:rsidP="009D48E8">
      <w:pPr>
        <w:rPr>
          <w:rFonts w:ascii="Arial" w:hAnsi="Arial" w:cs="Arial"/>
          <w:b/>
          <w:i/>
          <w:szCs w:val="24"/>
        </w:rPr>
      </w:pPr>
      <w:r w:rsidRPr="00D07FE3">
        <w:rPr>
          <w:rFonts w:ascii="Arial" w:hAnsi="Arial" w:cs="Arial"/>
          <w:b/>
          <w:i/>
          <w:szCs w:val="24"/>
        </w:rPr>
        <w:t>Ends</w:t>
      </w:r>
    </w:p>
    <w:p w14:paraId="2D81E0FB" w14:textId="77777777" w:rsidR="009D48E8" w:rsidRPr="00D07FE3" w:rsidRDefault="009D48E8" w:rsidP="009D48E8">
      <w:pPr>
        <w:rPr>
          <w:rFonts w:ascii="Arial" w:hAnsi="Arial" w:cs="Arial"/>
          <w:b/>
          <w:i/>
          <w:szCs w:val="24"/>
        </w:rPr>
      </w:pPr>
    </w:p>
    <w:p w14:paraId="6AA0CB55" w14:textId="77777777" w:rsidR="009D48E8" w:rsidRPr="00D07FE3" w:rsidRDefault="009D48E8" w:rsidP="009D48E8">
      <w:pPr>
        <w:rPr>
          <w:rFonts w:ascii="Arial" w:hAnsi="Arial" w:cs="Arial"/>
          <w:szCs w:val="24"/>
        </w:rPr>
      </w:pPr>
      <w:r w:rsidRPr="00D07FE3">
        <w:rPr>
          <w:rFonts w:ascii="Arial" w:hAnsi="Arial" w:cs="Arial"/>
          <w:b/>
          <w:szCs w:val="24"/>
        </w:rPr>
        <w:t>Notes to the Editor</w:t>
      </w:r>
      <w:r w:rsidRPr="00D07FE3">
        <w:rPr>
          <w:rFonts w:ascii="Arial" w:hAnsi="Arial" w:cs="Arial"/>
          <w:szCs w:val="24"/>
        </w:rPr>
        <w:br/>
        <w:t xml:space="preserve">To download hi-res images for this release, please visit </w:t>
      </w:r>
      <w:hyperlink r:id="rId13" w:history="1">
        <w:r w:rsidRPr="00D07FE3">
          <w:rPr>
            <w:rStyle w:val="Hyperlink"/>
            <w:rFonts w:ascii="Arial" w:hAnsi="Arial" w:cs="Arial"/>
            <w:szCs w:val="24"/>
          </w:rPr>
          <w:t>http://media.ngage.co.za</w:t>
        </w:r>
      </w:hyperlink>
      <w:r w:rsidRPr="00D07FE3">
        <w:rPr>
          <w:rFonts w:ascii="Arial" w:hAnsi="Arial" w:cs="Arial"/>
          <w:szCs w:val="24"/>
        </w:rPr>
        <w:t xml:space="preserve"> and click the Massey Ferguson link to view the company’s press office.</w:t>
      </w:r>
    </w:p>
    <w:p w14:paraId="35A56707" w14:textId="77777777" w:rsidR="009D48E8" w:rsidRPr="00D07FE3" w:rsidRDefault="009D48E8" w:rsidP="009D48E8">
      <w:pPr>
        <w:rPr>
          <w:rFonts w:ascii="Arial" w:hAnsi="Arial" w:cs="Arial"/>
          <w:b/>
          <w:szCs w:val="24"/>
        </w:rPr>
      </w:pPr>
    </w:p>
    <w:p w14:paraId="256E47A5" w14:textId="77777777" w:rsidR="00CE3F52" w:rsidRPr="00CE3F52" w:rsidRDefault="00CE3F52" w:rsidP="00CE3F52">
      <w:pPr>
        <w:rPr>
          <w:rFonts w:ascii="Arial" w:hAnsi="Arial" w:cs="Arial"/>
          <w:sz w:val="22"/>
          <w:lang w:val="en-US" w:eastAsia="en-ZA"/>
        </w:rPr>
      </w:pPr>
      <w:r w:rsidRPr="00CE3F52">
        <w:rPr>
          <w:rFonts w:ascii="Arial" w:hAnsi="Arial" w:cs="Arial"/>
          <w:b/>
          <w:bCs/>
        </w:rPr>
        <w:t>About Massey Ferguson</w:t>
      </w:r>
    </w:p>
    <w:p w14:paraId="12BF3F17" w14:textId="77777777" w:rsidR="00CE3F52" w:rsidRPr="00CE3F52" w:rsidRDefault="00CE3F52" w:rsidP="00CE3F52">
      <w:pPr>
        <w:rPr>
          <w:rFonts w:ascii="Arial" w:hAnsi="Arial" w:cs="Arial"/>
          <w:lang w:val="en-US"/>
        </w:rPr>
      </w:pPr>
      <w:r w:rsidRPr="00CE3F52">
        <w:rPr>
          <w:rFonts w:ascii="Arial" w:hAnsi="Arial" w:cs="Arial"/>
        </w:rPr>
        <w:t xml:space="preserve">Massey Ferguson has built up 175 years of global experience in manufacturing for the agricultural industry. It produces a full line of both high and low horsepower tractors, and has factories in China, Brazil, India, Europe and North America. Massey Ferguson also </w:t>
      </w:r>
      <w:r w:rsidRPr="00CE3F52">
        <w:rPr>
          <w:rFonts w:ascii="Arial" w:hAnsi="Arial" w:cs="Arial"/>
        </w:rPr>
        <w:lastRenderedPageBreak/>
        <w:t>has a wide range of implements and combine harvesters. It has an extensive and established dealer network in South Africa and an extensive distributor network in Africa.</w:t>
      </w:r>
    </w:p>
    <w:p w14:paraId="4DE40708" w14:textId="77777777" w:rsidR="009D48E8" w:rsidRPr="00CE3F52" w:rsidRDefault="009D48E8" w:rsidP="009D48E8">
      <w:pPr>
        <w:rPr>
          <w:lang w:val="en-US"/>
        </w:rPr>
      </w:pPr>
    </w:p>
    <w:p w14:paraId="3FEEA828" w14:textId="77777777" w:rsidR="009D48E8" w:rsidRPr="00D07FE3" w:rsidRDefault="009D48E8" w:rsidP="009D48E8">
      <w:pPr>
        <w:rPr>
          <w:rFonts w:ascii="Arial" w:hAnsi="Arial" w:cs="Arial"/>
          <w:b/>
          <w:szCs w:val="24"/>
        </w:rPr>
      </w:pPr>
      <w:r w:rsidRPr="00D07FE3">
        <w:rPr>
          <w:rFonts w:ascii="Arial" w:hAnsi="Arial" w:cs="Arial"/>
          <w:b/>
          <w:szCs w:val="24"/>
        </w:rPr>
        <w:t>About AGCO</w:t>
      </w:r>
    </w:p>
    <w:p w14:paraId="41B5CFBD" w14:textId="77777777" w:rsidR="009D48E8" w:rsidRPr="00D07FE3" w:rsidRDefault="009D48E8" w:rsidP="009D48E8">
      <w:pPr>
        <w:rPr>
          <w:rFonts w:ascii="Arial" w:hAnsi="Arial" w:cs="Arial"/>
          <w:szCs w:val="24"/>
        </w:rPr>
      </w:pPr>
      <w:r w:rsidRPr="00D07FE3">
        <w:rPr>
          <w:rFonts w:ascii="Arial" w:hAnsi="Arial" w:cs="Arial"/>
          <w:szCs w:val="24"/>
        </w:rPr>
        <w:t>AGCO (NYSE:AGCO) is a global leader in the design, manufacture and distribution of agricult</w:t>
      </w:r>
      <w:r w:rsidR="00E467DE" w:rsidRPr="00D07FE3">
        <w:rPr>
          <w:rFonts w:ascii="Arial" w:hAnsi="Arial" w:cs="Arial"/>
          <w:szCs w:val="24"/>
        </w:rPr>
        <w:t xml:space="preserve">ural machinery and precision </w:t>
      </w:r>
      <w:r w:rsidRPr="00D07FE3">
        <w:rPr>
          <w:rFonts w:ascii="Arial" w:hAnsi="Arial" w:cs="Arial"/>
          <w:szCs w:val="24"/>
        </w:rPr>
        <w:t xml:space="preserve">technology. AGCO delivers customer value through its differentiated brand portfolio including core brands like Challenger®, Fendt®, GSI®, Massey Ferguson® and Valtra®. Powered by Fuse® smart farming solutions, AGCO’s full line of equipment and services helps farmers sustainably feed our world. Founded in 1990 and headquartered in Duluth, Georgia, USA, AGCO had net sales of $9.1 billion in 2020. For more information, visit </w:t>
      </w:r>
      <w:hyperlink r:id="rId14" w:history="1">
        <w:r w:rsidR="00E467DE" w:rsidRPr="00D07FE3">
          <w:rPr>
            <w:rStyle w:val="Hyperlink"/>
            <w:rFonts w:ascii="Arial" w:hAnsi="Arial" w:cs="Arial"/>
            <w:szCs w:val="24"/>
          </w:rPr>
          <w:t>www.AGCOcorp.com</w:t>
        </w:r>
      </w:hyperlink>
      <w:r w:rsidR="00E467DE" w:rsidRPr="00D07FE3">
        <w:rPr>
          <w:rFonts w:ascii="Arial" w:hAnsi="Arial" w:cs="Arial"/>
          <w:szCs w:val="24"/>
        </w:rPr>
        <w:t xml:space="preserve">. </w:t>
      </w:r>
    </w:p>
    <w:p w14:paraId="76EF4AE4" w14:textId="7EA17901" w:rsidR="009D48E8" w:rsidRDefault="009D48E8" w:rsidP="009D48E8">
      <w:pPr>
        <w:rPr>
          <w:rFonts w:ascii="Arial" w:hAnsi="Arial" w:cs="Arial"/>
          <w:szCs w:val="24"/>
        </w:rPr>
      </w:pPr>
      <w:r w:rsidRPr="00D07FE3">
        <w:rPr>
          <w:rFonts w:ascii="Arial" w:hAnsi="Arial" w:cs="Arial"/>
          <w:szCs w:val="24"/>
        </w:rPr>
        <w:t>For company news, information and events, please follow us on Twitter: @AGCOCorp. For financial news on Twitter, please follow the hashtag #AGCOIR.</w:t>
      </w:r>
    </w:p>
    <w:p w14:paraId="13AC2921" w14:textId="4EB2A3F0" w:rsidR="00DF475A" w:rsidRDefault="00DF475A" w:rsidP="009D48E8">
      <w:pPr>
        <w:rPr>
          <w:rFonts w:ascii="Arial" w:hAnsi="Arial" w:cs="Arial"/>
          <w:szCs w:val="24"/>
        </w:rPr>
      </w:pPr>
    </w:p>
    <w:p w14:paraId="36481CEF" w14:textId="48156910" w:rsidR="00DF475A" w:rsidRPr="00DF475A" w:rsidRDefault="00DF475A" w:rsidP="009D48E8">
      <w:pPr>
        <w:rPr>
          <w:rFonts w:ascii="Arial" w:hAnsi="Arial" w:cs="Arial"/>
          <w:b/>
          <w:bCs/>
          <w:szCs w:val="24"/>
        </w:rPr>
      </w:pPr>
      <w:r w:rsidRPr="00DF475A">
        <w:rPr>
          <w:rFonts w:ascii="Arial" w:hAnsi="Arial" w:cs="Arial"/>
          <w:b/>
          <w:bCs/>
          <w:szCs w:val="24"/>
        </w:rPr>
        <w:t>About Digital Union</w:t>
      </w:r>
    </w:p>
    <w:p w14:paraId="68EB277E" w14:textId="77777777" w:rsidR="00DF475A" w:rsidRPr="00DF475A" w:rsidRDefault="00DF475A" w:rsidP="00DF475A">
      <w:pPr>
        <w:rPr>
          <w:rFonts w:ascii="Arial" w:hAnsi="Arial" w:cs="Arial"/>
          <w:szCs w:val="24"/>
        </w:rPr>
      </w:pPr>
      <w:r w:rsidRPr="00DF475A">
        <w:rPr>
          <w:rFonts w:ascii="Arial" w:hAnsi="Arial" w:cs="Arial"/>
          <w:szCs w:val="24"/>
        </w:rPr>
        <w:t>We are a collective of innovators and pioneers.</w:t>
      </w:r>
    </w:p>
    <w:p w14:paraId="2056FDD8" w14:textId="77777777" w:rsidR="00DF475A" w:rsidRPr="00DF475A" w:rsidRDefault="00DF475A" w:rsidP="00DF475A">
      <w:pPr>
        <w:rPr>
          <w:rFonts w:ascii="Arial" w:hAnsi="Arial" w:cs="Arial"/>
          <w:szCs w:val="24"/>
        </w:rPr>
      </w:pPr>
      <w:r w:rsidRPr="00DF475A">
        <w:rPr>
          <w:rFonts w:ascii="Arial" w:hAnsi="Arial" w:cs="Arial"/>
          <w:szCs w:val="24"/>
        </w:rPr>
        <w:t>Our single-minded mission of always pushing the envelope is what burns at the core of this union.</w:t>
      </w:r>
    </w:p>
    <w:p w14:paraId="4454FE9E" w14:textId="77777777" w:rsidR="00DF475A" w:rsidRPr="00DF475A" w:rsidRDefault="00DF475A" w:rsidP="00DF475A">
      <w:pPr>
        <w:rPr>
          <w:rFonts w:ascii="Arial" w:hAnsi="Arial" w:cs="Arial"/>
          <w:szCs w:val="24"/>
        </w:rPr>
      </w:pPr>
      <w:r w:rsidRPr="00DF475A">
        <w:rPr>
          <w:rFonts w:ascii="Arial" w:hAnsi="Arial" w:cs="Arial"/>
          <w:szCs w:val="24"/>
        </w:rPr>
        <w:t>Our talent pool includes highly experienced producers, directors, writers, designers, editors and animators.</w:t>
      </w:r>
    </w:p>
    <w:p w14:paraId="0BB8C141" w14:textId="74B44EE3" w:rsidR="00DF475A" w:rsidRDefault="00DF475A" w:rsidP="00DF475A">
      <w:pPr>
        <w:rPr>
          <w:rFonts w:ascii="Arial" w:hAnsi="Arial" w:cs="Arial"/>
          <w:szCs w:val="24"/>
        </w:rPr>
      </w:pPr>
      <w:r w:rsidRPr="00DF475A">
        <w:rPr>
          <w:rFonts w:ascii="Arial" w:hAnsi="Arial" w:cs="Arial"/>
          <w:szCs w:val="24"/>
        </w:rPr>
        <w:t>We are creative media specialists focused on design and animation solutions for television broadcast.</w:t>
      </w:r>
    </w:p>
    <w:p w14:paraId="44435ABE" w14:textId="1A44E29C" w:rsidR="00DF475A" w:rsidRDefault="00DF475A" w:rsidP="00DF475A">
      <w:pPr>
        <w:rPr>
          <w:rFonts w:ascii="Arial" w:hAnsi="Arial" w:cs="Arial"/>
          <w:szCs w:val="24"/>
        </w:rPr>
      </w:pPr>
      <w:r>
        <w:rPr>
          <w:rFonts w:ascii="Arial" w:hAnsi="Arial" w:cs="Arial"/>
          <w:szCs w:val="24"/>
        </w:rPr>
        <w:t xml:space="preserve">Website: </w:t>
      </w:r>
      <w:hyperlink r:id="rId15" w:history="1">
        <w:r w:rsidRPr="008D5F8D">
          <w:rPr>
            <w:rStyle w:val="Hyperlink"/>
            <w:rFonts w:ascii="Arial" w:hAnsi="Arial" w:cs="Arial"/>
            <w:szCs w:val="24"/>
          </w:rPr>
          <w:t>www.digitalunion.tv</w:t>
        </w:r>
      </w:hyperlink>
    </w:p>
    <w:p w14:paraId="050F24FC" w14:textId="1AA28C16" w:rsidR="00DF475A" w:rsidRPr="00DF475A" w:rsidRDefault="00DF475A" w:rsidP="00DF475A">
      <w:pPr>
        <w:rPr>
          <w:rFonts w:ascii="Arial" w:hAnsi="Arial" w:cs="Arial"/>
          <w:szCs w:val="24"/>
        </w:rPr>
      </w:pPr>
      <w:r>
        <w:rPr>
          <w:rFonts w:ascii="Arial" w:hAnsi="Arial" w:cs="Arial"/>
          <w:szCs w:val="24"/>
        </w:rPr>
        <w:t xml:space="preserve">Email: </w:t>
      </w:r>
      <w:hyperlink r:id="rId16" w:history="1">
        <w:r w:rsidRPr="008D5F8D">
          <w:rPr>
            <w:rStyle w:val="Hyperlink"/>
            <w:rFonts w:ascii="Arial" w:hAnsi="Arial" w:cs="Arial"/>
            <w:szCs w:val="24"/>
          </w:rPr>
          <w:t>jono@digitalunion.tv</w:t>
        </w:r>
      </w:hyperlink>
      <w:r>
        <w:rPr>
          <w:rFonts w:ascii="Arial" w:hAnsi="Arial" w:cs="Arial"/>
          <w:szCs w:val="24"/>
        </w:rPr>
        <w:t xml:space="preserve"> </w:t>
      </w:r>
    </w:p>
    <w:p w14:paraId="551906BC" w14:textId="77777777" w:rsidR="009D48E8" w:rsidRPr="00D07FE3" w:rsidRDefault="009D48E8" w:rsidP="009D48E8">
      <w:pPr>
        <w:rPr>
          <w:rFonts w:ascii="Arial" w:hAnsi="Arial" w:cs="Arial"/>
          <w:b/>
          <w:szCs w:val="24"/>
        </w:rPr>
      </w:pPr>
    </w:p>
    <w:p w14:paraId="3C244884" w14:textId="77777777" w:rsidR="009D48E8" w:rsidRPr="00D07FE3" w:rsidRDefault="009D48E8" w:rsidP="009D48E8">
      <w:pPr>
        <w:rPr>
          <w:rFonts w:ascii="Arial" w:hAnsi="Arial" w:cs="Arial"/>
          <w:szCs w:val="24"/>
        </w:rPr>
      </w:pPr>
      <w:r w:rsidRPr="00D07FE3">
        <w:rPr>
          <w:rFonts w:ascii="Arial" w:hAnsi="Arial" w:cs="Arial"/>
          <w:b/>
          <w:szCs w:val="24"/>
        </w:rPr>
        <w:t>Media Contact</w:t>
      </w:r>
      <w:r w:rsidRPr="00D07FE3">
        <w:rPr>
          <w:rFonts w:ascii="Arial" w:hAnsi="Arial" w:cs="Arial"/>
          <w:szCs w:val="24"/>
        </w:rPr>
        <w:br/>
        <w:t>Nomvelo Buthelezi</w:t>
      </w:r>
    </w:p>
    <w:p w14:paraId="56FED135" w14:textId="77777777" w:rsidR="009D48E8" w:rsidRPr="00D07FE3" w:rsidRDefault="009D48E8" w:rsidP="009D48E8">
      <w:pPr>
        <w:rPr>
          <w:rFonts w:ascii="Arial" w:hAnsi="Arial" w:cs="Arial"/>
          <w:szCs w:val="24"/>
        </w:rPr>
      </w:pPr>
      <w:r w:rsidRPr="00D07FE3">
        <w:rPr>
          <w:rFonts w:ascii="Arial" w:hAnsi="Arial" w:cs="Arial"/>
          <w:szCs w:val="24"/>
        </w:rPr>
        <w:t>PR Accounts Manager</w:t>
      </w:r>
      <w:r w:rsidRPr="00D07FE3">
        <w:rPr>
          <w:rFonts w:ascii="Arial" w:hAnsi="Arial" w:cs="Arial"/>
          <w:szCs w:val="24"/>
        </w:rPr>
        <w:br/>
        <w:t xml:space="preserve">NGAGE Public Relations </w:t>
      </w:r>
      <w:r w:rsidRPr="00D07FE3">
        <w:rPr>
          <w:rFonts w:ascii="Arial" w:hAnsi="Arial" w:cs="Arial"/>
          <w:szCs w:val="24"/>
        </w:rPr>
        <w:br/>
        <w:t>Phone: (011) 867-7763</w:t>
      </w:r>
      <w:r w:rsidRPr="00D07FE3">
        <w:rPr>
          <w:rFonts w:ascii="Arial" w:hAnsi="Arial" w:cs="Arial"/>
          <w:szCs w:val="24"/>
        </w:rPr>
        <w:br/>
        <w:t>Fax: 086 512 3352</w:t>
      </w:r>
      <w:r w:rsidRPr="00D07FE3">
        <w:rPr>
          <w:rFonts w:ascii="Arial" w:hAnsi="Arial" w:cs="Arial"/>
          <w:szCs w:val="24"/>
        </w:rPr>
        <w:br/>
        <w:t>Cell: 083 4088 911</w:t>
      </w:r>
      <w:r w:rsidRPr="00D07FE3">
        <w:rPr>
          <w:rFonts w:ascii="Arial" w:hAnsi="Arial" w:cs="Arial"/>
          <w:szCs w:val="24"/>
        </w:rPr>
        <w:br/>
        <w:t xml:space="preserve">Email: </w:t>
      </w:r>
      <w:hyperlink r:id="rId17" w:history="1">
        <w:r w:rsidRPr="00D07FE3">
          <w:rPr>
            <w:rStyle w:val="Hyperlink"/>
            <w:rFonts w:ascii="Arial" w:hAnsi="Arial" w:cs="Arial"/>
            <w:szCs w:val="24"/>
          </w:rPr>
          <w:t>nomvelo@ngage.co.za</w:t>
        </w:r>
      </w:hyperlink>
      <w:r w:rsidRPr="00D07FE3">
        <w:rPr>
          <w:rFonts w:ascii="Arial" w:hAnsi="Arial" w:cs="Arial"/>
          <w:szCs w:val="24"/>
        </w:rPr>
        <w:t xml:space="preserve"> </w:t>
      </w:r>
      <w:r w:rsidRPr="00D07FE3">
        <w:rPr>
          <w:rFonts w:ascii="Arial" w:hAnsi="Arial" w:cs="Arial"/>
          <w:szCs w:val="24"/>
        </w:rPr>
        <w:br/>
        <w:t xml:space="preserve">Web: </w:t>
      </w:r>
      <w:hyperlink r:id="rId18" w:history="1">
        <w:r w:rsidRPr="00D07FE3">
          <w:rPr>
            <w:rStyle w:val="Hyperlink"/>
            <w:rFonts w:ascii="Arial" w:hAnsi="Arial" w:cs="Arial"/>
            <w:szCs w:val="24"/>
          </w:rPr>
          <w:t>www.ngage.co.za</w:t>
        </w:r>
      </w:hyperlink>
    </w:p>
    <w:p w14:paraId="51BBA686" w14:textId="77777777" w:rsidR="00BB3830" w:rsidRDefault="00BB3830" w:rsidP="00E467DE">
      <w:pPr>
        <w:rPr>
          <w:rFonts w:ascii="Arial" w:hAnsi="Arial" w:cs="Arial"/>
          <w:szCs w:val="24"/>
        </w:rPr>
      </w:pPr>
    </w:p>
    <w:p w14:paraId="08ACD59E" w14:textId="62C59A41" w:rsidR="005C49D5" w:rsidRPr="00D07FE3" w:rsidRDefault="009D48E8" w:rsidP="00E467DE">
      <w:pPr>
        <w:rPr>
          <w:rFonts w:ascii="Arial" w:hAnsi="Arial" w:cs="Arial"/>
          <w:szCs w:val="24"/>
        </w:rPr>
      </w:pPr>
      <w:r w:rsidRPr="00D07FE3">
        <w:rPr>
          <w:rFonts w:ascii="Arial" w:hAnsi="Arial" w:cs="Arial"/>
          <w:szCs w:val="24"/>
        </w:rPr>
        <w:t xml:space="preserve">Browse the </w:t>
      </w:r>
      <w:r w:rsidRPr="00D07FE3">
        <w:rPr>
          <w:rFonts w:ascii="Arial" w:hAnsi="Arial" w:cs="Arial"/>
          <w:b/>
          <w:szCs w:val="24"/>
        </w:rPr>
        <w:t>NGAGE Media Zone</w:t>
      </w:r>
      <w:r w:rsidRPr="00D07FE3">
        <w:rPr>
          <w:rFonts w:ascii="Arial" w:hAnsi="Arial" w:cs="Arial"/>
          <w:szCs w:val="24"/>
        </w:rPr>
        <w:t xml:space="preserve"> for more client press releases and photographs at </w:t>
      </w:r>
      <w:hyperlink r:id="rId19" w:history="1">
        <w:r w:rsidRPr="00D07FE3">
          <w:rPr>
            <w:rStyle w:val="Hyperlink"/>
            <w:rFonts w:ascii="Arial" w:hAnsi="Arial" w:cs="Arial"/>
            <w:szCs w:val="24"/>
          </w:rPr>
          <w:t>http://media.ngage.co.za</w:t>
        </w:r>
      </w:hyperlink>
    </w:p>
    <w:sectPr w:rsidR="005C49D5" w:rsidRPr="00D07FE3" w:rsidSect="0051022A">
      <w:headerReference w:type="first" r:id="rId20"/>
      <w:footerReference w:type="first" r:id="rId21"/>
      <w:type w:val="continuous"/>
      <w:pgSz w:w="12240" w:h="15840" w:code="1"/>
      <w:pgMar w:top="1440" w:right="1183" w:bottom="1151" w:left="1440" w:header="720" w:footer="431"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D7BDB0" w14:textId="77777777" w:rsidR="009539CB" w:rsidRDefault="009539CB">
      <w:r>
        <w:separator/>
      </w:r>
    </w:p>
  </w:endnote>
  <w:endnote w:type="continuationSeparator" w:id="0">
    <w:p w14:paraId="7F387542" w14:textId="77777777" w:rsidR="009539CB" w:rsidRDefault="009539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Geneva">
    <w:charset w:val="00"/>
    <w:family w:val="auto"/>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88CDB8" w14:textId="77777777" w:rsidR="007C1C2E" w:rsidRPr="002D237E" w:rsidRDefault="007C1C2E" w:rsidP="00B32EFA">
    <w:pPr>
      <w:pStyle w:val="Footer"/>
      <w:jc w:val="center"/>
      <w:rPr>
        <w:rFonts w:ascii="Arial" w:hAnsi="Arial" w:cs="Arial"/>
        <w:szCs w:val="24"/>
      </w:rPr>
    </w:pPr>
    <w:r>
      <w:rPr>
        <w:rFonts w:ascii="Arial" w:hAnsi="Arial" w:cs="Arial"/>
        <w:sz w:val="12"/>
        <w:szCs w:val="12"/>
      </w:rPr>
      <w:t>Massey Ferguson i</w:t>
    </w:r>
    <w:r w:rsidRPr="002D237E">
      <w:rPr>
        <w:rFonts w:ascii="Arial" w:hAnsi="Arial" w:cs="Arial"/>
        <w:sz w:val="12"/>
        <w:szCs w:val="12"/>
      </w:rPr>
      <w:t xml:space="preserve">s a worldwide brand of AGCO Corporation  </w:t>
    </w:r>
  </w:p>
  <w:p w14:paraId="4448E529" w14:textId="77777777" w:rsidR="007C1C2E" w:rsidRPr="002D237E" w:rsidRDefault="007C1C2E" w:rsidP="00B32EFA">
    <w:pPr>
      <w:pStyle w:val="Footer"/>
      <w:jc w:val="center"/>
      <w:rPr>
        <w:rFonts w:ascii="Arial" w:hAnsi="Arial" w:cs="Arial"/>
        <w:sz w:val="12"/>
        <w:szCs w:val="12"/>
      </w:rPr>
    </w:pPr>
    <w:r w:rsidRPr="002D237E">
      <w:rPr>
        <w:rFonts w:ascii="Arial" w:hAnsi="Arial" w:cs="Arial"/>
        <w:sz w:val="12"/>
        <w:szCs w:val="12"/>
      </w:rPr>
      <w:t>www.agcocorp.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451EB9" w14:textId="77777777" w:rsidR="009539CB" w:rsidRDefault="009539CB">
      <w:r>
        <w:separator/>
      </w:r>
    </w:p>
  </w:footnote>
  <w:footnote w:type="continuationSeparator" w:id="0">
    <w:p w14:paraId="596A7A25" w14:textId="77777777" w:rsidR="009539CB" w:rsidRDefault="009539C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4B5DE6" w14:textId="77777777" w:rsidR="007C1C2E" w:rsidRPr="00947EFB" w:rsidRDefault="003C29C3" w:rsidP="00B32EFA">
    <w:pPr>
      <w:pStyle w:val="Header"/>
      <w:rPr>
        <w:szCs w:val="24"/>
      </w:rPr>
    </w:pPr>
    <w:r>
      <w:rPr>
        <w:noProof/>
        <w:lang w:val="en-ZA" w:eastAsia="en-ZA"/>
      </w:rPr>
      <w:drawing>
        <wp:anchor distT="0" distB="0" distL="114300" distR="114300" simplePos="0" relativeHeight="251659264" behindDoc="0" locked="0" layoutInCell="1" allowOverlap="1" wp14:anchorId="0B313E9A" wp14:editId="7B3B57FC">
          <wp:simplePos x="0" y="0"/>
          <wp:positionH relativeFrom="column">
            <wp:posOffset>0</wp:posOffset>
          </wp:positionH>
          <wp:positionV relativeFrom="paragraph">
            <wp:posOffset>0</wp:posOffset>
          </wp:positionV>
          <wp:extent cx="1774190" cy="1036320"/>
          <wp:effectExtent l="0" t="0" r="0" b="0"/>
          <wp:wrapSquare wrapText="bothSides"/>
          <wp:docPr id="4" name="Picture 17" descr="Description: MF_3D_V_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MF_3D_V_4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4190" cy="1036320"/>
                  </a:xfrm>
                  <a:prstGeom prst="rect">
                    <a:avLst/>
                  </a:prstGeom>
                  <a:noFill/>
                </pic:spPr>
              </pic:pic>
            </a:graphicData>
          </a:graphic>
          <wp14:sizeRelH relativeFrom="page">
            <wp14:pctWidth>0</wp14:pctWidth>
          </wp14:sizeRelH>
          <wp14:sizeRelV relativeFrom="page">
            <wp14:pctHeight>0</wp14:pctHeight>
          </wp14:sizeRelV>
        </wp:anchor>
      </w:drawing>
    </w:r>
  </w:p>
  <w:p w14:paraId="1A5E1706" w14:textId="77777777" w:rsidR="007C1C2E" w:rsidRDefault="003C29C3" w:rsidP="00B32EFA">
    <w:pPr>
      <w:pStyle w:val="Header"/>
      <w:tabs>
        <w:tab w:val="clear" w:pos="8640"/>
        <w:tab w:val="left" w:pos="4320"/>
      </w:tabs>
      <w:rPr>
        <w:sz w:val="80"/>
      </w:rPr>
    </w:pPr>
    <w:r>
      <w:rPr>
        <w:noProof/>
        <w:lang w:val="en-ZA" w:eastAsia="en-ZA"/>
      </w:rPr>
      <mc:AlternateContent>
        <mc:Choice Requires="wps">
          <w:drawing>
            <wp:anchor distT="0" distB="0" distL="114300" distR="114300" simplePos="0" relativeHeight="251656192" behindDoc="0" locked="0" layoutInCell="1" allowOverlap="1" wp14:anchorId="2EAB47AC" wp14:editId="7BE96553">
              <wp:simplePos x="0" y="0"/>
              <wp:positionH relativeFrom="column">
                <wp:posOffset>3314700</wp:posOffset>
              </wp:positionH>
              <wp:positionV relativeFrom="paragraph">
                <wp:posOffset>280035</wp:posOffset>
              </wp:positionV>
              <wp:extent cx="3771900" cy="571500"/>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52FCCF" w14:textId="77777777" w:rsidR="007C1C2E" w:rsidRPr="00A556D8" w:rsidRDefault="007C1C2E">
                          <w:pPr>
                            <w:rPr>
                              <w:rFonts w:ascii="Arial" w:hAnsi="Arial" w:cs="Arial"/>
                              <w:b/>
                              <w:sz w:val="48"/>
                              <w:szCs w:val="48"/>
                            </w:rPr>
                          </w:pPr>
                          <w:r w:rsidRPr="00A556D8">
                            <w:rPr>
                              <w:rFonts w:ascii="Arial" w:hAnsi="Arial" w:cs="Arial"/>
                              <w:b/>
                              <w:sz w:val="48"/>
                              <w:szCs w:val="48"/>
                            </w:rPr>
                            <w:t>NEWS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EAB47AC" id="_x0000_t202" coordsize="21600,21600" o:spt="202" path="m,l,21600r21600,l21600,xe">
              <v:stroke joinstyle="miter"/>
              <v:path gradientshapeok="t" o:connecttype="rect"/>
            </v:shapetype>
            <v:shape id="Text Box 4" o:spid="_x0000_s1026" type="#_x0000_t202" style="position:absolute;margin-left:261pt;margin-top:22.05pt;width:297pt;height: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" stroked="f">
              <v:textbox>
                <w:txbxContent>
                  <w:p w14:paraId="6B52FCCF" w14:textId="77777777" w:rsidR="007C1C2E" w:rsidRPr="00A556D8" w:rsidRDefault="007C1C2E">
                    <w:pPr>
                      <w:rPr>
                        <w:rFonts w:ascii="Arial" w:hAnsi="Arial" w:cs="Arial"/>
                        <w:b/>
                        <w:sz w:val="48"/>
                        <w:szCs w:val="48"/>
                      </w:rPr>
                    </w:pPr>
                    <w:r w:rsidRPr="00A556D8">
                      <w:rPr>
                        <w:rFonts w:ascii="Arial" w:hAnsi="Arial" w:cs="Arial"/>
                        <w:b/>
                        <w:sz w:val="48"/>
                        <w:szCs w:val="48"/>
                      </w:rPr>
                      <w:t>NEWS RELEASE</w:t>
                    </w:r>
                  </w:p>
                </w:txbxContent>
              </v:textbox>
            </v:shape>
          </w:pict>
        </mc:Fallback>
      </mc:AlternateContent>
    </w:r>
    <w:r>
      <w:rPr>
        <w:noProof/>
        <w:lang w:val="en-ZA" w:eastAsia="en-ZA"/>
      </w:rPr>
      <mc:AlternateContent>
        <mc:Choice Requires="wps">
          <w:drawing>
            <wp:anchor distT="0" distB="0" distL="114300" distR="114300" simplePos="0" relativeHeight="251657216" behindDoc="0" locked="0" layoutInCell="1" allowOverlap="1" wp14:anchorId="43E12B2C" wp14:editId="304200F1">
              <wp:simplePos x="0" y="0"/>
              <wp:positionH relativeFrom="column">
                <wp:posOffset>1714500</wp:posOffset>
              </wp:positionH>
              <wp:positionV relativeFrom="paragraph">
                <wp:posOffset>280035</wp:posOffset>
              </wp:positionV>
              <wp:extent cx="4229100" cy="685800"/>
              <wp:effectExtent l="0" t="0" r="0" b="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E17E13" w14:textId="77777777" w:rsidR="007C1C2E" w:rsidRDefault="007C1C2E" w:rsidP="00B32EFA">
                          <w:pPr>
                            <w:pStyle w:val="Heading2"/>
                            <w:pBdr>
                              <w:bottom w:val="single" w:sz="12" w:space="19" w:color="auto"/>
                            </w:pBdr>
                            <w:rPr>
                              <w:sz w:val="20"/>
                            </w:rPr>
                          </w:pPr>
                        </w:p>
                        <w:p w14:paraId="07AE4C50" w14:textId="77777777" w:rsidR="007C1C2E" w:rsidRDefault="007C1C2E" w:rsidP="00B32EFA"/>
                        <w:p w14:paraId="44B24F63" w14:textId="77777777" w:rsidR="007C1C2E" w:rsidRPr="00113AA8" w:rsidRDefault="007C1C2E" w:rsidP="00B32EFA"/>
                        <w:p w14:paraId="079C56E5" w14:textId="77777777" w:rsidR="007C1C2E" w:rsidRDefault="007C1C2E" w:rsidP="00B32EFA"/>
                        <w:p w14:paraId="13BE3F13" w14:textId="77777777" w:rsidR="007C1C2E" w:rsidRPr="00113AA8" w:rsidRDefault="007C1C2E" w:rsidP="00B32EFA"/>
                        <w:p w14:paraId="04867201" w14:textId="77777777" w:rsidR="007C1C2E" w:rsidRDefault="007C1C2E" w:rsidP="00B32EFA">
                          <w:pPr>
                            <w:rPr>
                              <w:rFonts w:ascii="Univers" w:hAnsi="Univers"/>
                              <w:sz w:val="16"/>
                            </w:rPr>
                          </w:pPr>
                          <w:r>
                            <w:rPr>
                              <w:rFonts w:ascii="Univers" w:hAnsi="Univers"/>
                              <w:sz w:val="16"/>
                            </w:rPr>
                            <w:t xml:space="preserve"> </w:t>
                          </w:r>
                        </w:p>
                        <w:p w14:paraId="34D04962" w14:textId="77777777" w:rsidR="007C1C2E" w:rsidRDefault="007C1C2E" w:rsidP="00B32EFA">
                          <w:pPr>
                            <w:rPr>
                              <w:rFonts w:ascii="Univers" w:hAnsi="Univers"/>
                              <w:sz w:val="16"/>
                            </w:rPr>
                          </w:pPr>
                        </w:p>
                        <w:p w14:paraId="359C1735" w14:textId="77777777" w:rsidR="007C1C2E" w:rsidRDefault="007C1C2E" w:rsidP="00B32EFA">
                          <w:pPr>
                            <w:rPr>
                              <w:rFonts w:ascii="Univers" w:hAnsi="Univers"/>
                            </w:rPr>
                          </w:pPr>
                        </w:p>
                        <w:p w14:paraId="40332798" w14:textId="77777777" w:rsidR="007C1C2E" w:rsidRDefault="007C1C2E" w:rsidP="00B32EFA">
                          <w:pPr>
                            <w:rPr>
                              <w:rFonts w:ascii="Univers" w:hAnsi="Univers"/>
                            </w:rPr>
                          </w:pPr>
                        </w:p>
                        <w:p w14:paraId="0582B5CF" w14:textId="77777777" w:rsidR="007C1C2E" w:rsidRDefault="007C1C2E" w:rsidP="00B32EFA">
                          <w:pPr>
                            <w:rPr>
                              <w:rFonts w:ascii="Univers" w:hAnsi="Univer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3E12B2C" id="Text Box 5" o:spid="_x0000_s1027" type="#_x0000_t202" style="position:absolute;margin-left:135pt;margin-top:22.05pt;width:333pt;height: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" filled="f" stroked="f">
              <v:textbox>
                <w:txbxContent>
                  <w:p w14:paraId="0AE17E13" w14:textId="77777777" w:rsidR="007C1C2E" w:rsidRDefault="007C1C2E" w:rsidP="00B32EFA">
                    <w:pPr>
                      <w:pStyle w:val="Heading2"/>
                      <w:pBdr>
                        <w:bottom w:val="single" w:sz="12" w:space="19" w:color="auto"/>
                      </w:pBdr>
                      <w:rPr>
                        <w:sz w:val="20"/>
                      </w:rPr>
                    </w:pPr>
                  </w:p>
                  <w:p w14:paraId="07AE4C50" w14:textId="77777777" w:rsidR="007C1C2E" w:rsidRDefault="007C1C2E" w:rsidP="00B32EFA"/>
                  <w:p w14:paraId="44B24F63" w14:textId="77777777" w:rsidR="007C1C2E" w:rsidRPr="00113AA8" w:rsidRDefault="007C1C2E" w:rsidP="00B32EFA"/>
                  <w:p w14:paraId="079C56E5" w14:textId="77777777" w:rsidR="007C1C2E" w:rsidRDefault="007C1C2E" w:rsidP="00B32EFA"/>
                  <w:p w14:paraId="13BE3F13" w14:textId="77777777" w:rsidR="007C1C2E" w:rsidRPr="00113AA8" w:rsidRDefault="007C1C2E" w:rsidP="00B32EFA"/>
                  <w:p w14:paraId="04867201" w14:textId="77777777" w:rsidR="007C1C2E" w:rsidRDefault="007C1C2E" w:rsidP="00B32EFA">
                    <w:pPr>
                      <w:rPr>
                        <w:rFonts w:ascii="Univers" w:hAnsi="Univers"/>
                        <w:sz w:val="16"/>
                      </w:rPr>
                    </w:pPr>
                    <w:r>
                      <w:rPr>
                        <w:rFonts w:ascii="Univers" w:hAnsi="Univers"/>
                        <w:sz w:val="16"/>
                      </w:rPr>
                      <w:t xml:space="preserve"> </w:t>
                    </w:r>
                  </w:p>
                  <w:p w14:paraId="34D04962" w14:textId="77777777" w:rsidR="007C1C2E" w:rsidRDefault="007C1C2E" w:rsidP="00B32EFA">
                    <w:pPr>
                      <w:rPr>
                        <w:rFonts w:ascii="Univers" w:hAnsi="Univers"/>
                        <w:sz w:val="16"/>
                      </w:rPr>
                    </w:pPr>
                  </w:p>
                  <w:p w14:paraId="359C1735" w14:textId="77777777" w:rsidR="007C1C2E" w:rsidRDefault="007C1C2E" w:rsidP="00B32EFA">
                    <w:pPr>
                      <w:rPr>
                        <w:rFonts w:ascii="Univers" w:hAnsi="Univers"/>
                      </w:rPr>
                    </w:pPr>
                  </w:p>
                  <w:p w14:paraId="40332798" w14:textId="77777777" w:rsidR="007C1C2E" w:rsidRDefault="007C1C2E" w:rsidP="00B32EFA">
                    <w:pPr>
                      <w:rPr>
                        <w:rFonts w:ascii="Univers" w:hAnsi="Univers"/>
                      </w:rPr>
                    </w:pPr>
                  </w:p>
                  <w:p w14:paraId="0582B5CF" w14:textId="77777777" w:rsidR="007C1C2E" w:rsidRDefault="007C1C2E" w:rsidP="00B32EFA">
                    <w:pPr>
                      <w:rPr>
                        <w:rFonts w:ascii="Univers" w:hAnsi="Univers"/>
                      </w:rPr>
                    </w:pPr>
                  </w:p>
                </w:txbxContent>
              </v:textbox>
            </v:shape>
          </w:pict>
        </mc:Fallback>
      </mc:AlternateContent>
    </w:r>
    <w:r w:rsidR="007C1C2E">
      <w:rPr>
        <w:sz w:val="80"/>
      </w:rPr>
      <w:tab/>
    </w:r>
  </w:p>
  <w:p w14:paraId="26A60C2F" w14:textId="77777777" w:rsidR="007C1C2E" w:rsidRDefault="003C29C3" w:rsidP="00B32EFA">
    <w:pPr>
      <w:pStyle w:val="Header"/>
      <w:tabs>
        <w:tab w:val="clear" w:pos="8640"/>
        <w:tab w:val="left" w:pos="4320"/>
      </w:tabs>
      <w:rPr>
        <w:sz w:val="80"/>
      </w:rPr>
    </w:pPr>
    <w:r>
      <w:rPr>
        <w:noProof/>
        <w:lang w:val="en-ZA" w:eastAsia="en-ZA"/>
      </w:rPr>
      <mc:AlternateContent>
        <mc:Choice Requires="wps">
          <w:drawing>
            <wp:anchor distT="0" distB="0" distL="114300" distR="114300" simplePos="0" relativeHeight="251658240" behindDoc="0" locked="0" layoutInCell="1" allowOverlap="1" wp14:anchorId="6F2ADBBD" wp14:editId="5A3CD8B8">
              <wp:simplePos x="0" y="0"/>
              <wp:positionH relativeFrom="column">
                <wp:posOffset>3873500</wp:posOffset>
              </wp:positionH>
              <wp:positionV relativeFrom="paragraph">
                <wp:posOffset>161290</wp:posOffset>
              </wp:positionV>
              <wp:extent cx="2228850" cy="342900"/>
              <wp:effectExtent l="0" t="0" r="0" b="0"/>
              <wp:wrapNone/>
              <wp:docPr id="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ADFE20" w14:textId="77777777" w:rsidR="007C1C2E" w:rsidRPr="002D237E" w:rsidRDefault="007C1C2E">
                          <w:pPr>
                            <w:rPr>
                              <w:rFonts w:ascii="Arial" w:hAnsi="Arial" w:cs="Arial"/>
                            </w:rPr>
                          </w:pPr>
                          <w:r w:rsidRPr="00EA3805">
                            <w:rPr>
                              <w:rFonts w:ascii="Arial" w:hAnsi="Arial" w:cs="Arial"/>
                            </w:rPr>
                            <w:t>www.massey</w:t>
                          </w:r>
                          <w:r>
                            <w:rPr>
                              <w:rFonts w:ascii="Arial" w:hAnsi="Arial" w:cs="Arial"/>
                            </w:rPr>
                            <w:t>ferguson</w:t>
                          </w:r>
                          <w:r w:rsidR="009D48E8">
                            <w:rPr>
                              <w:rFonts w:ascii="Arial" w:hAnsi="Arial" w:cs="Arial"/>
                            </w:rPr>
                            <w:t>.co.z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F2ADBBD" id="Text Box 12" o:spid="_x0000_s1028" type="#_x0000_t202" style="position:absolute;margin-left:305pt;margin-top:12.7pt;width:175.5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" stroked="f">
              <v:textbox>
                <w:txbxContent>
                  <w:p w14:paraId="54ADFE20" w14:textId="77777777" w:rsidR="007C1C2E" w:rsidRPr="002D237E" w:rsidRDefault="007C1C2E">
                    <w:pPr>
                      <w:rPr>
                        <w:rFonts w:ascii="Arial" w:hAnsi="Arial" w:cs="Arial"/>
                      </w:rPr>
                    </w:pPr>
                    <w:r w:rsidRPr="00EA3805">
                      <w:rPr>
                        <w:rFonts w:ascii="Arial" w:hAnsi="Arial" w:cs="Arial"/>
                      </w:rPr>
                      <w:t>www.massey</w:t>
                    </w:r>
                    <w:r>
                      <w:rPr>
                        <w:rFonts w:ascii="Arial" w:hAnsi="Arial" w:cs="Arial"/>
                      </w:rPr>
                      <w:t>ferguson</w:t>
                    </w:r>
                    <w:r w:rsidR="009D48E8">
                      <w:rPr>
                        <w:rFonts w:ascii="Arial" w:hAnsi="Arial" w:cs="Arial"/>
                      </w:rPr>
                      <w:t>.co.za</w:t>
                    </w:r>
                  </w:p>
                </w:txbxContent>
              </v:textbox>
            </v:shape>
          </w:pict>
        </mc:Fallback>
      </mc:AlternateContent>
    </w:r>
  </w:p>
  <w:p w14:paraId="4B2E3A18" w14:textId="77777777" w:rsidR="007C1C2E" w:rsidRDefault="007C1C2E" w:rsidP="00B32EFA">
    <w:pPr>
      <w:pStyle w:val="Header"/>
      <w:tabs>
        <w:tab w:val="clear" w:pos="8640"/>
        <w:tab w:val="left" w:pos="4320"/>
      </w:tabs>
      <w:rPr>
        <w:sz w:val="20"/>
      </w:rPr>
    </w:pPr>
  </w:p>
  <w:p w14:paraId="47778E73" w14:textId="77777777" w:rsidR="007C1C2E" w:rsidRPr="00D81FE8" w:rsidRDefault="007C1C2E" w:rsidP="00B32EFA">
    <w:pPr>
      <w:pStyle w:val="Header"/>
      <w:tabs>
        <w:tab w:val="clear" w:pos="8640"/>
        <w:tab w:val="left" w:pos="4320"/>
      </w:tabs>
      <w:rPr>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AB36B3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alibri"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alibri"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E6027C"/>
    <w:multiLevelType w:val="hybridMultilevel"/>
    <w:tmpl w:val="F66AD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621D41"/>
    <w:multiLevelType w:val="hybridMultilevel"/>
    <w:tmpl w:val="58EE2780"/>
    <w:lvl w:ilvl="0" w:tplc="08090001">
      <w:numFmt w:val="bullet"/>
      <w:lvlText w:val=""/>
      <w:lvlJc w:val="left"/>
      <w:pPr>
        <w:tabs>
          <w:tab w:val="num" w:pos="720"/>
        </w:tabs>
        <w:ind w:left="720" w:hanging="360"/>
      </w:pPr>
      <w:rPr>
        <w:rFonts w:ascii="Symbol" w:eastAsia="Times New Roman" w:hAnsi="Symbol" w:cs="Times New Roman" w:hint="default"/>
      </w:rPr>
    </w:lvl>
    <w:lvl w:ilvl="1" w:tplc="08090003" w:tentative="1">
      <w:start w:val="1"/>
      <w:numFmt w:val="bullet"/>
      <w:lvlText w:val="o"/>
      <w:lvlJc w:val="left"/>
      <w:pPr>
        <w:tabs>
          <w:tab w:val="num" w:pos="1440"/>
        </w:tabs>
        <w:ind w:left="1440" w:hanging="360"/>
      </w:pPr>
      <w:rPr>
        <w:rFonts w:ascii="Courier New" w:hAnsi="Courier New" w:cs="Calibri"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alibri"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alibri"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2C31D73"/>
    <w:multiLevelType w:val="hybridMultilevel"/>
    <w:tmpl w:val="FB8A8C86"/>
    <w:lvl w:ilvl="0" w:tplc="9D449F66">
      <w:start w:val="1"/>
      <w:numFmt w:val="bullet"/>
      <w:lvlText w:val=""/>
      <w:lvlJc w:val="left"/>
      <w:pPr>
        <w:ind w:left="720" w:hanging="360"/>
      </w:pPr>
      <w:rPr>
        <w:rFonts w:ascii="Wingdings" w:hAnsi="Wingdings" w:hint="default"/>
        <w:b/>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181F9C"/>
    <w:multiLevelType w:val="hybridMultilevel"/>
    <w:tmpl w:val="B39053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Times New Roman"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Times New Roman"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Times New Roman"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0C792A0A"/>
    <w:multiLevelType w:val="hybridMultilevel"/>
    <w:tmpl w:val="D2826202"/>
    <w:lvl w:ilvl="0" w:tplc="0D6653B6">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2B3D79"/>
    <w:multiLevelType w:val="hybridMultilevel"/>
    <w:tmpl w:val="32E6E9D4"/>
    <w:lvl w:ilvl="0" w:tplc="08090003">
      <w:start w:val="1"/>
      <w:numFmt w:val="bullet"/>
      <w:lvlText w:val="o"/>
      <w:lvlJc w:val="left"/>
      <w:pPr>
        <w:ind w:left="1440" w:hanging="360"/>
      </w:pPr>
      <w:rPr>
        <w:rFonts w:ascii="Courier New" w:hAnsi="Courier New"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430231A"/>
    <w:multiLevelType w:val="hybridMultilevel"/>
    <w:tmpl w:val="91948258"/>
    <w:lvl w:ilvl="0" w:tplc="08090001">
      <w:numFmt w:val="bullet"/>
      <w:lvlText w:val=""/>
      <w:lvlJc w:val="left"/>
      <w:pPr>
        <w:tabs>
          <w:tab w:val="num" w:pos="720"/>
        </w:tabs>
        <w:ind w:left="720" w:hanging="360"/>
      </w:pPr>
      <w:rPr>
        <w:rFonts w:ascii="Symbol" w:eastAsia="Times New Roman" w:hAnsi="Symbol" w:cs="Times New Roman" w:hint="default"/>
      </w:rPr>
    </w:lvl>
    <w:lvl w:ilvl="1" w:tplc="08090003" w:tentative="1">
      <w:start w:val="1"/>
      <w:numFmt w:val="bullet"/>
      <w:lvlText w:val="o"/>
      <w:lvlJc w:val="left"/>
      <w:pPr>
        <w:tabs>
          <w:tab w:val="num" w:pos="1440"/>
        </w:tabs>
        <w:ind w:left="1440" w:hanging="360"/>
      </w:pPr>
      <w:rPr>
        <w:rFonts w:ascii="Courier New" w:hAnsi="Courier New" w:cs="Calibri"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alibri"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alibri"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A4A080F"/>
    <w:multiLevelType w:val="hybridMultilevel"/>
    <w:tmpl w:val="C45C75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886F19"/>
    <w:multiLevelType w:val="hybridMultilevel"/>
    <w:tmpl w:val="60CCF3D2"/>
    <w:lvl w:ilvl="0" w:tplc="456A5A4A">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alibri"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alibri"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E125D0"/>
    <w:multiLevelType w:val="hybridMultilevel"/>
    <w:tmpl w:val="A7E0C02C"/>
    <w:lvl w:ilvl="0" w:tplc="58B4528E">
      <w:numFmt w:val="bullet"/>
      <w:lvlText w:val=""/>
      <w:lvlJc w:val="left"/>
      <w:pPr>
        <w:ind w:left="720" w:hanging="360"/>
      </w:pPr>
      <w:rPr>
        <w:rFonts w:ascii="Symbol" w:eastAsia="Times New Roman" w:hAnsi="Symbo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255CC8"/>
    <w:multiLevelType w:val="hybridMultilevel"/>
    <w:tmpl w:val="A6B85EB0"/>
    <w:lvl w:ilvl="0" w:tplc="E8CC999A">
      <w:start w:val="1"/>
      <w:numFmt w:val="bullet"/>
      <w:lvlText w:val=""/>
      <w:lvlJc w:val="left"/>
      <w:pPr>
        <w:ind w:left="720" w:hanging="360"/>
      </w:pPr>
      <w:rPr>
        <w:rFonts w:ascii="Wingdings" w:hAnsi="Wingdings" w:hint="default"/>
        <w:b/>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540744"/>
    <w:multiLevelType w:val="hybridMultilevel"/>
    <w:tmpl w:val="7DFE1D2E"/>
    <w:lvl w:ilvl="0" w:tplc="15F25B00">
      <w:numFmt w:val="bullet"/>
      <w:lvlText w:val=""/>
      <w:lvlJc w:val="left"/>
      <w:pPr>
        <w:tabs>
          <w:tab w:val="num" w:pos="720"/>
        </w:tabs>
        <w:ind w:left="720" w:hanging="360"/>
      </w:pPr>
      <w:rPr>
        <w:rFonts w:ascii="Symbol" w:eastAsia="Times New Roman" w:hAnsi="Symbol" w:cs="Wingdings" w:hint="default"/>
      </w:rPr>
    </w:lvl>
    <w:lvl w:ilvl="1" w:tplc="08090003" w:tentative="1">
      <w:start w:val="1"/>
      <w:numFmt w:val="bullet"/>
      <w:lvlText w:val="o"/>
      <w:lvlJc w:val="left"/>
      <w:pPr>
        <w:tabs>
          <w:tab w:val="num" w:pos="1440"/>
        </w:tabs>
        <w:ind w:left="1440" w:hanging="360"/>
      </w:pPr>
      <w:rPr>
        <w:rFonts w:ascii="Courier New" w:hAnsi="Courier New" w:cs="Calibri"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alibri"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alibri"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E6E4FCF"/>
    <w:multiLevelType w:val="hybridMultilevel"/>
    <w:tmpl w:val="CF547C72"/>
    <w:lvl w:ilvl="0" w:tplc="08090001">
      <w:start w:val="1"/>
      <w:numFmt w:val="bullet"/>
      <w:lvlText w:val=""/>
      <w:lvlJc w:val="left"/>
      <w:pPr>
        <w:tabs>
          <w:tab w:val="num" w:pos="720"/>
        </w:tabs>
        <w:ind w:left="720" w:hanging="360"/>
      </w:pPr>
      <w:rPr>
        <w:rFonts w:ascii="Symbol" w:eastAsia="Times New Roman" w:hAnsi="Symbol" w:cs="Times New Roman" w:hint="default"/>
      </w:rPr>
    </w:lvl>
    <w:lvl w:ilvl="1" w:tplc="08090003" w:tentative="1">
      <w:start w:val="1"/>
      <w:numFmt w:val="bullet"/>
      <w:lvlText w:val="o"/>
      <w:lvlJc w:val="left"/>
      <w:pPr>
        <w:tabs>
          <w:tab w:val="num" w:pos="1440"/>
        </w:tabs>
        <w:ind w:left="1440" w:hanging="360"/>
      </w:pPr>
      <w:rPr>
        <w:rFonts w:ascii="Courier New" w:hAnsi="Courier New" w:cs="Calibri"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alibri"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alibri"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1970B02"/>
    <w:multiLevelType w:val="hybridMultilevel"/>
    <w:tmpl w:val="EE1436E8"/>
    <w:lvl w:ilvl="0" w:tplc="E29C3280">
      <w:start w:val="1"/>
      <w:numFmt w:val="bullet"/>
      <w:lvlText w:val=""/>
      <w:lvlJc w:val="left"/>
      <w:pPr>
        <w:ind w:left="720" w:hanging="360"/>
      </w:pPr>
      <w:rPr>
        <w:rFonts w:ascii="Wingdings" w:hAnsi="Wingdings" w:hint="default"/>
        <w:b/>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0D6130"/>
    <w:multiLevelType w:val="hybridMultilevel"/>
    <w:tmpl w:val="45BEED7E"/>
    <w:lvl w:ilvl="0" w:tplc="F2764DC0">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F85DA2"/>
    <w:multiLevelType w:val="hybridMultilevel"/>
    <w:tmpl w:val="A98034F8"/>
    <w:lvl w:ilvl="0" w:tplc="7C506EDE">
      <w:start w:val="1"/>
      <w:numFmt w:val="bullet"/>
      <w:lvlText w:val=""/>
      <w:lvlJc w:val="left"/>
      <w:pPr>
        <w:ind w:left="720" w:hanging="360"/>
      </w:pPr>
      <w:rPr>
        <w:rFonts w:ascii="Wingdings" w:hAnsi="Wingdings" w:hint="default"/>
        <w:b/>
      </w:rPr>
    </w:lvl>
    <w:lvl w:ilvl="1" w:tplc="406E15E6">
      <w:numFmt w:val="bullet"/>
      <w:lvlText w:val="-"/>
      <w:lvlJc w:val="left"/>
      <w:pPr>
        <w:ind w:left="1440" w:hanging="360"/>
      </w:pPr>
      <w:rPr>
        <w:rFonts w:ascii="Century Schoolbook" w:eastAsia="Times New Roman" w:hAnsi="Century Schoolbook"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541FB8"/>
    <w:multiLevelType w:val="hybridMultilevel"/>
    <w:tmpl w:val="8892C856"/>
    <w:lvl w:ilvl="0" w:tplc="08090001">
      <w:numFmt w:val="bullet"/>
      <w:lvlText w:val=""/>
      <w:lvlJc w:val="left"/>
      <w:pPr>
        <w:tabs>
          <w:tab w:val="num" w:pos="720"/>
        </w:tabs>
        <w:ind w:left="720" w:hanging="360"/>
      </w:pPr>
      <w:rPr>
        <w:rFonts w:ascii="Symbol" w:eastAsia="Times New Roman" w:hAnsi="Symbol" w:cs="Times New Roman" w:hint="default"/>
      </w:rPr>
    </w:lvl>
    <w:lvl w:ilvl="1" w:tplc="08090003" w:tentative="1">
      <w:start w:val="1"/>
      <w:numFmt w:val="bullet"/>
      <w:lvlText w:val="o"/>
      <w:lvlJc w:val="left"/>
      <w:pPr>
        <w:tabs>
          <w:tab w:val="num" w:pos="1440"/>
        </w:tabs>
        <w:ind w:left="1440" w:hanging="360"/>
      </w:pPr>
      <w:rPr>
        <w:rFonts w:ascii="Courier New" w:hAnsi="Courier New" w:cs="Calibri"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alibri"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alibri"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D231E9"/>
    <w:multiLevelType w:val="hybridMultilevel"/>
    <w:tmpl w:val="884EB44E"/>
    <w:lvl w:ilvl="0" w:tplc="08090001">
      <w:numFmt w:val="bullet"/>
      <w:lvlText w:val=""/>
      <w:lvlJc w:val="left"/>
      <w:pPr>
        <w:tabs>
          <w:tab w:val="num" w:pos="720"/>
        </w:tabs>
        <w:ind w:left="720" w:hanging="360"/>
      </w:pPr>
      <w:rPr>
        <w:rFonts w:ascii="Symbol" w:eastAsia="Times New Roman" w:hAnsi="Symbol" w:cs="Times New Roman" w:hint="default"/>
      </w:rPr>
    </w:lvl>
    <w:lvl w:ilvl="1" w:tplc="08090003" w:tentative="1">
      <w:start w:val="1"/>
      <w:numFmt w:val="bullet"/>
      <w:lvlText w:val="o"/>
      <w:lvlJc w:val="left"/>
      <w:pPr>
        <w:tabs>
          <w:tab w:val="num" w:pos="1440"/>
        </w:tabs>
        <w:ind w:left="1440" w:hanging="360"/>
      </w:pPr>
      <w:rPr>
        <w:rFonts w:ascii="Courier New" w:hAnsi="Courier New" w:cs="Calibri"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alibri"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alibri"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D5420C5"/>
    <w:multiLevelType w:val="hybridMultilevel"/>
    <w:tmpl w:val="5A3ADDD6"/>
    <w:lvl w:ilvl="0" w:tplc="0809000D">
      <w:start w:val="1"/>
      <w:numFmt w:val="bullet"/>
      <w:lvlText w:val=""/>
      <w:lvlJc w:val="left"/>
      <w:pPr>
        <w:ind w:left="612" w:hanging="360"/>
      </w:pPr>
      <w:rPr>
        <w:rFonts w:ascii="Wingdings" w:hAnsi="Wingdings" w:hint="default"/>
      </w:rPr>
    </w:lvl>
    <w:lvl w:ilvl="1" w:tplc="08090003" w:tentative="1">
      <w:start w:val="1"/>
      <w:numFmt w:val="bullet"/>
      <w:lvlText w:val="o"/>
      <w:lvlJc w:val="left"/>
      <w:pPr>
        <w:ind w:left="1332" w:hanging="360"/>
      </w:pPr>
      <w:rPr>
        <w:rFonts w:ascii="Courier New" w:hAnsi="Courier New" w:cs="Courier New" w:hint="default"/>
      </w:rPr>
    </w:lvl>
    <w:lvl w:ilvl="2" w:tplc="08090005" w:tentative="1">
      <w:start w:val="1"/>
      <w:numFmt w:val="bullet"/>
      <w:lvlText w:val=""/>
      <w:lvlJc w:val="left"/>
      <w:pPr>
        <w:ind w:left="2052" w:hanging="360"/>
      </w:pPr>
      <w:rPr>
        <w:rFonts w:ascii="Wingdings" w:hAnsi="Wingdings" w:hint="default"/>
      </w:rPr>
    </w:lvl>
    <w:lvl w:ilvl="3" w:tplc="08090001" w:tentative="1">
      <w:start w:val="1"/>
      <w:numFmt w:val="bullet"/>
      <w:lvlText w:val=""/>
      <w:lvlJc w:val="left"/>
      <w:pPr>
        <w:ind w:left="2772" w:hanging="360"/>
      </w:pPr>
      <w:rPr>
        <w:rFonts w:ascii="Symbol" w:hAnsi="Symbol" w:hint="default"/>
      </w:rPr>
    </w:lvl>
    <w:lvl w:ilvl="4" w:tplc="08090003" w:tentative="1">
      <w:start w:val="1"/>
      <w:numFmt w:val="bullet"/>
      <w:lvlText w:val="o"/>
      <w:lvlJc w:val="left"/>
      <w:pPr>
        <w:ind w:left="3492" w:hanging="360"/>
      </w:pPr>
      <w:rPr>
        <w:rFonts w:ascii="Courier New" w:hAnsi="Courier New" w:cs="Courier New" w:hint="default"/>
      </w:rPr>
    </w:lvl>
    <w:lvl w:ilvl="5" w:tplc="08090005" w:tentative="1">
      <w:start w:val="1"/>
      <w:numFmt w:val="bullet"/>
      <w:lvlText w:val=""/>
      <w:lvlJc w:val="left"/>
      <w:pPr>
        <w:ind w:left="4212" w:hanging="360"/>
      </w:pPr>
      <w:rPr>
        <w:rFonts w:ascii="Wingdings" w:hAnsi="Wingdings" w:hint="default"/>
      </w:rPr>
    </w:lvl>
    <w:lvl w:ilvl="6" w:tplc="08090001" w:tentative="1">
      <w:start w:val="1"/>
      <w:numFmt w:val="bullet"/>
      <w:lvlText w:val=""/>
      <w:lvlJc w:val="left"/>
      <w:pPr>
        <w:ind w:left="4932" w:hanging="360"/>
      </w:pPr>
      <w:rPr>
        <w:rFonts w:ascii="Symbol" w:hAnsi="Symbol" w:hint="default"/>
      </w:rPr>
    </w:lvl>
    <w:lvl w:ilvl="7" w:tplc="08090003" w:tentative="1">
      <w:start w:val="1"/>
      <w:numFmt w:val="bullet"/>
      <w:lvlText w:val="o"/>
      <w:lvlJc w:val="left"/>
      <w:pPr>
        <w:ind w:left="5652" w:hanging="360"/>
      </w:pPr>
      <w:rPr>
        <w:rFonts w:ascii="Courier New" w:hAnsi="Courier New" w:cs="Courier New" w:hint="default"/>
      </w:rPr>
    </w:lvl>
    <w:lvl w:ilvl="8" w:tplc="08090005" w:tentative="1">
      <w:start w:val="1"/>
      <w:numFmt w:val="bullet"/>
      <w:lvlText w:val=""/>
      <w:lvlJc w:val="left"/>
      <w:pPr>
        <w:ind w:left="6372" w:hanging="360"/>
      </w:pPr>
      <w:rPr>
        <w:rFonts w:ascii="Wingdings" w:hAnsi="Wingdings" w:hint="default"/>
      </w:rPr>
    </w:lvl>
  </w:abstractNum>
  <w:abstractNum w:abstractNumId="20" w15:restartNumberingAfterBreak="0">
    <w:nsid w:val="6DE66BE3"/>
    <w:multiLevelType w:val="hybridMultilevel"/>
    <w:tmpl w:val="7B12F0E6"/>
    <w:lvl w:ilvl="0" w:tplc="9E34AA6C">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F846B4"/>
    <w:multiLevelType w:val="hybridMultilevel"/>
    <w:tmpl w:val="7BC48B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1E3687E"/>
    <w:multiLevelType w:val="hybridMultilevel"/>
    <w:tmpl w:val="E456435E"/>
    <w:lvl w:ilvl="0" w:tplc="08090001">
      <w:numFmt w:val="bullet"/>
      <w:lvlText w:val=""/>
      <w:lvlJc w:val="left"/>
      <w:pPr>
        <w:tabs>
          <w:tab w:val="num" w:pos="720"/>
        </w:tabs>
        <w:ind w:left="720" w:hanging="360"/>
      </w:pPr>
      <w:rPr>
        <w:rFonts w:ascii="Symbol" w:eastAsia="Times New Roman" w:hAnsi="Symbol" w:cs="Times New Roman" w:hint="default"/>
      </w:rPr>
    </w:lvl>
    <w:lvl w:ilvl="1" w:tplc="08090003" w:tentative="1">
      <w:start w:val="1"/>
      <w:numFmt w:val="bullet"/>
      <w:lvlText w:val="o"/>
      <w:lvlJc w:val="left"/>
      <w:pPr>
        <w:tabs>
          <w:tab w:val="num" w:pos="1440"/>
        </w:tabs>
        <w:ind w:left="1440" w:hanging="360"/>
      </w:pPr>
      <w:rPr>
        <w:rFonts w:ascii="Courier New" w:hAnsi="Courier New" w:cs="Calibri"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alibri"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alibri"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9AE6A51"/>
    <w:multiLevelType w:val="hybridMultilevel"/>
    <w:tmpl w:val="FB7A0D7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134B19"/>
    <w:multiLevelType w:val="hybridMultilevel"/>
    <w:tmpl w:val="9202C8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8"/>
  </w:num>
  <w:num w:numId="2">
    <w:abstractNumId w:val="7"/>
  </w:num>
  <w:num w:numId="3">
    <w:abstractNumId w:val="22"/>
  </w:num>
  <w:num w:numId="4">
    <w:abstractNumId w:val="17"/>
  </w:num>
  <w:num w:numId="5">
    <w:abstractNumId w:val="2"/>
  </w:num>
  <w:num w:numId="6">
    <w:abstractNumId w:val="13"/>
  </w:num>
  <w:num w:numId="7">
    <w:abstractNumId w:val="12"/>
  </w:num>
  <w:num w:numId="8">
    <w:abstractNumId w:val="9"/>
  </w:num>
  <w:num w:numId="9">
    <w:abstractNumId w:val="3"/>
  </w:num>
  <w:num w:numId="10">
    <w:abstractNumId w:val="16"/>
  </w:num>
  <w:num w:numId="11">
    <w:abstractNumId w:val="11"/>
  </w:num>
  <w:num w:numId="12">
    <w:abstractNumId w:val="14"/>
  </w:num>
  <w:num w:numId="13">
    <w:abstractNumId w:val="6"/>
  </w:num>
  <w:num w:numId="14">
    <w:abstractNumId w:val="4"/>
  </w:num>
  <w:num w:numId="15">
    <w:abstractNumId w:val="23"/>
  </w:num>
  <w:num w:numId="16">
    <w:abstractNumId w:val="8"/>
  </w:num>
  <w:num w:numId="17">
    <w:abstractNumId w:val="0"/>
  </w:num>
  <w:num w:numId="18">
    <w:abstractNumId w:val="24"/>
  </w:num>
  <w:num w:numId="19">
    <w:abstractNumId w:val="19"/>
  </w:num>
  <w:num w:numId="20">
    <w:abstractNumId w:val="21"/>
  </w:num>
  <w:num w:numId="21">
    <w:abstractNumId w:val="10"/>
  </w:num>
  <w:num w:numId="22">
    <w:abstractNumId w:val="5"/>
  </w:num>
  <w:num w:numId="23">
    <w:abstractNumId w:val="1"/>
  </w:num>
  <w:num w:numId="24">
    <w:abstractNumId w:val="20"/>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NzG0NDE3NTC2NDBR0lEKTi0uzszPAykwqgUAa4GaHCwAAAA="/>
  </w:docVars>
  <w:rsids>
    <w:rsidRoot w:val="003D5104"/>
    <w:rsid w:val="00002604"/>
    <w:rsid w:val="000054FA"/>
    <w:rsid w:val="00011EF8"/>
    <w:rsid w:val="00012545"/>
    <w:rsid w:val="00014BC5"/>
    <w:rsid w:val="00024EC6"/>
    <w:rsid w:val="00027432"/>
    <w:rsid w:val="00030951"/>
    <w:rsid w:val="000352E1"/>
    <w:rsid w:val="00037BD6"/>
    <w:rsid w:val="00040218"/>
    <w:rsid w:val="000404DD"/>
    <w:rsid w:val="00041A3B"/>
    <w:rsid w:val="000434AF"/>
    <w:rsid w:val="00047687"/>
    <w:rsid w:val="000606D6"/>
    <w:rsid w:val="000631BE"/>
    <w:rsid w:val="00063EB4"/>
    <w:rsid w:val="0006458A"/>
    <w:rsid w:val="00064A35"/>
    <w:rsid w:val="0007017E"/>
    <w:rsid w:val="000707B7"/>
    <w:rsid w:val="0007129B"/>
    <w:rsid w:val="00072B29"/>
    <w:rsid w:val="00072EBC"/>
    <w:rsid w:val="0007426E"/>
    <w:rsid w:val="00076BD2"/>
    <w:rsid w:val="000807CC"/>
    <w:rsid w:val="000831ED"/>
    <w:rsid w:val="00091E21"/>
    <w:rsid w:val="00097F47"/>
    <w:rsid w:val="000A24F7"/>
    <w:rsid w:val="000A4A7F"/>
    <w:rsid w:val="000A6C81"/>
    <w:rsid w:val="000A6F5A"/>
    <w:rsid w:val="000B0280"/>
    <w:rsid w:val="000B21BB"/>
    <w:rsid w:val="000B366F"/>
    <w:rsid w:val="000B3787"/>
    <w:rsid w:val="000B6893"/>
    <w:rsid w:val="000B7DB6"/>
    <w:rsid w:val="000C28B5"/>
    <w:rsid w:val="000C5EDF"/>
    <w:rsid w:val="000D416B"/>
    <w:rsid w:val="000D51DA"/>
    <w:rsid w:val="000D77BA"/>
    <w:rsid w:val="000E3BD5"/>
    <w:rsid w:val="000F03B8"/>
    <w:rsid w:val="000F0548"/>
    <w:rsid w:val="000F14BC"/>
    <w:rsid w:val="000F15CE"/>
    <w:rsid w:val="000F27AA"/>
    <w:rsid w:val="000F3907"/>
    <w:rsid w:val="000F3F34"/>
    <w:rsid w:val="000F4507"/>
    <w:rsid w:val="000F7612"/>
    <w:rsid w:val="000F7CF1"/>
    <w:rsid w:val="00104067"/>
    <w:rsid w:val="001058BF"/>
    <w:rsid w:val="00106B88"/>
    <w:rsid w:val="00110866"/>
    <w:rsid w:val="001119AA"/>
    <w:rsid w:val="00112F9E"/>
    <w:rsid w:val="001131EC"/>
    <w:rsid w:val="00125165"/>
    <w:rsid w:val="00125AB2"/>
    <w:rsid w:val="00131840"/>
    <w:rsid w:val="00134308"/>
    <w:rsid w:val="00134874"/>
    <w:rsid w:val="00137EFC"/>
    <w:rsid w:val="001428B3"/>
    <w:rsid w:val="00142F97"/>
    <w:rsid w:val="00144A30"/>
    <w:rsid w:val="00145373"/>
    <w:rsid w:val="00145F32"/>
    <w:rsid w:val="00150A10"/>
    <w:rsid w:val="00151A61"/>
    <w:rsid w:val="00151BD9"/>
    <w:rsid w:val="00154532"/>
    <w:rsid w:val="001554C8"/>
    <w:rsid w:val="0015669C"/>
    <w:rsid w:val="001579B8"/>
    <w:rsid w:val="0016123F"/>
    <w:rsid w:val="00161A84"/>
    <w:rsid w:val="00173820"/>
    <w:rsid w:val="00177520"/>
    <w:rsid w:val="001805C9"/>
    <w:rsid w:val="00181CAC"/>
    <w:rsid w:val="0019058D"/>
    <w:rsid w:val="00193C3E"/>
    <w:rsid w:val="00195E5F"/>
    <w:rsid w:val="001A0098"/>
    <w:rsid w:val="001A3824"/>
    <w:rsid w:val="001A775E"/>
    <w:rsid w:val="001A7905"/>
    <w:rsid w:val="001B2D1A"/>
    <w:rsid w:val="001B2F32"/>
    <w:rsid w:val="001B35E0"/>
    <w:rsid w:val="001B5E58"/>
    <w:rsid w:val="001B74B2"/>
    <w:rsid w:val="001C02C0"/>
    <w:rsid w:val="001C157C"/>
    <w:rsid w:val="001C4E06"/>
    <w:rsid w:val="001C663E"/>
    <w:rsid w:val="001D0CE7"/>
    <w:rsid w:val="001D68D9"/>
    <w:rsid w:val="001D74F4"/>
    <w:rsid w:val="001E18C7"/>
    <w:rsid w:val="001E3CB4"/>
    <w:rsid w:val="001F1CE0"/>
    <w:rsid w:val="001F2D73"/>
    <w:rsid w:val="001F6214"/>
    <w:rsid w:val="0020699A"/>
    <w:rsid w:val="002312AC"/>
    <w:rsid w:val="002318C6"/>
    <w:rsid w:val="002330B6"/>
    <w:rsid w:val="00234F72"/>
    <w:rsid w:val="0023523E"/>
    <w:rsid w:val="00236369"/>
    <w:rsid w:val="002374AD"/>
    <w:rsid w:val="002454F9"/>
    <w:rsid w:val="00247B31"/>
    <w:rsid w:val="0025276E"/>
    <w:rsid w:val="0026020D"/>
    <w:rsid w:val="00262757"/>
    <w:rsid w:val="00262B21"/>
    <w:rsid w:val="00265283"/>
    <w:rsid w:val="00271E0F"/>
    <w:rsid w:val="00271E23"/>
    <w:rsid w:val="00272306"/>
    <w:rsid w:val="0028185F"/>
    <w:rsid w:val="00282D94"/>
    <w:rsid w:val="00284525"/>
    <w:rsid w:val="00284748"/>
    <w:rsid w:val="002876AD"/>
    <w:rsid w:val="00294280"/>
    <w:rsid w:val="00294E59"/>
    <w:rsid w:val="002950FD"/>
    <w:rsid w:val="002952C9"/>
    <w:rsid w:val="00297241"/>
    <w:rsid w:val="002978BC"/>
    <w:rsid w:val="002A0819"/>
    <w:rsid w:val="002A3341"/>
    <w:rsid w:val="002B32B8"/>
    <w:rsid w:val="002B4369"/>
    <w:rsid w:val="002B7869"/>
    <w:rsid w:val="002C02D2"/>
    <w:rsid w:val="002C3F03"/>
    <w:rsid w:val="002C43DA"/>
    <w:rsid w:val="002C44BB"/>
    <w:rsid w:val="002C7D28"/>
    <w:rsid w:val="002D4E8C"/>
    <w:rsid w:val="002E0BD3"/>
    <w:rsid w:val="002E2B9B"/>
    <w:rsid w:val="002E5CE2"/>
    <w:rsid w:val="002F05FD"/>
    <w:rsid w:val="002F1F94"/>
    <w:rsid w:val="002F457B"/>
    <w:rsid w:val="002F544E"/>
    <w:rsid w:val="002F7F67"/>
    <w:rsid w:val="00300552"/>
    <w:rsid w:val="003049A7"/>
    <w:rsid w:val="00306003"/>
    <w:rsid w:val="003073B6"/>
    <w:rsid w:val="00313CB3"/>
    <w:rsid w:val="00317B87"/>
    <w:rsid w:val="0032673D"/>
    <w:rsid w:val="003318BC"/>
    <w:rsid w:val="003321F0"/>
    <w:rsid w:val="00334C9C"/>
    <w:rsid w:val="003435E9"/>
    <w:rsid w:val="00346378"/>
    <w:rsid w:val="0035009C"/>
    <w:rsid w:val="0035116B"/>
    <w:rsid w:val="003522B7"/>
    <w:rsid w:val="00353A1C"/>
    <w:rsid w:val="00353F78"/>
    <w:rsid w:val="00357B9E"/>
    <w:rsid w:val="0037081A"/>
    <w:rsid w:val="00372A3D"/>
    <w:rsid w:val="00377167"/>
    <w:rsid w:val="003802A7"/>
    <w:rsid w:val="00381B4A"/>
    <w:rsid w:val="00391554"/>
    <w:rsid w:val="003939B5"/>
    <w:rsid w:val="00393C15"/>
    <w:rsid w:val="00394F76"/>
    <w:rsid w:val="00396B4B"/>
    <w:rsid w:val="003A24CF"/>
    <w:rsid w:val="003A433F"/>
    <w:rsid w:val="003A72AC"/>
    <w:rsid w:val="003B1136"/>
    <w:rsid w:val="003B1DCC"/>
    <w:rsid w:val="003B5402"/>
    <w:rsid w:val="003B67E9"/>
    <w:rsid w:val="003B6A5C"/>
    <w:rsid w:val="003B7FD9"/>
    <w:rsid w:val="003C0BD4"/>
    <w:rsid w:val="003C29C3"/>
    <w:rsid w:val="003C455E"/>
    <w:rsid w:val="003C4605"/>
    <w:rsid w:val="003C700C"/>
    <w:rsid w:val="003D04D8"/>
    <w:rsid w:val="003D078B"/>
    <w:rsid w:val="003D12E1"/>
    <w:rsid w:val="003D3968"/>
    <w:rsid w:val="003D5104"/>
    <w:rsid w:val="003D5BE4"/>
    <w:rsid w:val="003E01BC"/>
    <w:rsid w:val="003E3FBB"/>
    <w:rsid w:val="003E4872"/>
    <w:rsid w:val="003F2A63"/>
    <w:rsid w:val="003F713E"/>
    <w:rsid w:val="00400937"/>
    <w:rsid w:val="00403481"/>
    <w:rsid w:val="004056B8"/>
    <w:rsid w:val="004056C8"/>
    <w:rsid w:val="00406686"/>
    <w:rsid w:val="00410F1B"/>
    <w:rsid w:val="00415805"/>
    <w:rsid w:val="00416401"/>
    <w:rsid w:val="004168ED"/>
    <w:rsid w:val="004217FB"/>
    <w:rsid w:val="004221C9"/>
    <w:rsid w:val="004253C7"/>
    <w:rsid w:val="00425497"/>
    <w:rsid w:val="00425F15"/>
    <w:rsid w:val="0042786E"/>
    <w:rsid w:val="004302AE"/>
    <w:rsid w:val="00432173"/>
    <w:rsid w:val="00445259"/>
    <w:rsid w:val="00445E29"/>
    <w:rsid w:val="00447F1C"/>
    <w:rsid w:val="004530B6"/>
    <w:rsid w:val="00453B03"/>
    <w:rsid w:val="00455DDA"/>
    <w:rsid w:val="00464E2D"/>
    <w:rsid w:val="004663BE"/>
    <w:rsid w:val="0047079E"/>
    <w:rsid w:val="00475C8C"/>
    <w:rsid w:val="00480DB2"/>
    <w:rsid w:val="00487807"/>
    <w:rsid w:val="0049024A"/>
    <w:rsid w:val="00491B1A"/>
    <w:rsid w:val="004925A7"/>
    <w:rsid w:val="0049547E"/>
    <w:rsid w:val="004A1722"/>
    <w:rsid w:val="004A2779"/>
    <w:rsid w:val="004A44A1"/>
    <w:rsid w:val="004A67D7"/>
    <w:rsid w:val="004B21DA"/>
    <w:rsid w:val="004B26CB"/>
    <w:rsid w:val="004B33A3"/>
    <w:rsid w:val="004B4D09"/>
    <w:rsid w:val="004B6091"/>
    <w:rsid w:val="004B61A9"/>
    <w:rsid w:val="004B7207"/>
    <w:rsid w:val="004B76AD"/>
    <w:rsid w:val="004C3FBF"/>
    <w:rsid w:val="004C5AFD"/>
    <w:rsid w:val="004C6C05"/>
    <w:rsid w:val="004D08A9"/>
    <w:rsid w:val="004D0B11"/>
    <w:rsid w:val="004D12B0"/>
    <w:rsid w:val="004D6963"/>
    <w:rsid w:val="004D73D8"/>
    <w:rsid w:val="004D7756"/>
    <w:rsid w:val="004D7E56"/>
    <w:rsid w:val="004E1013"/>
    <w:rsid w:val="004E3DE6"/>
    <w:rsid w:val="004F551C"/>
    <w:rsid w:val="004F6297"/>
    <w:rsid w:val="00500F18"/>
    <w:rsid w:val="0050230D"/>
    <w:rsid w:val="00502741"/>
    <w:rsid w:val="00503C33"/>
    <w:rsid w:val="0051022A"/>
    <w:rsid w:val="00513F61"/>
    <w:rsid w:val="0051728C"/>
    <w:rsid w:val="00520B3E"/>
    <w:rsid w:val="00520FBF"/>
    <w:rsid w:val="00521F95"/>
    <w:rsid w:val="00526A56"/>
    <w:rsid w:val="00526DC6"/>
    <w:rsid w:val="00527348"/>
    <w:rsid w:val="005340C9"/>
    <w:rsid w:val="005468D6"/>
    <w:rsid w:val="00547B83"/>
    <w:rsid w:val="0055403B"/>
    <w:rsid w:val="005544EF"/>
    <w:rsid w:val="00563F5C"/>
    <w:rsid w:val="005757BA"/>
    <w:rsid w:val="0058063A"/>
    <w:rsid w:val="00580A13"/>
    <w:rsid w:val="00585370"/>
    <w:rsid w:val="005854F4"/>
    <w:rsid w:val="0059129F"/>
    <w:rsid w:val="00591406"/>
    <w:rsid w:val="00592520"/>
    <w:rsid w:val="00592AA6"/>
    <w:rsid w:val="00592B6D"/>
    <w:rsid w:val="005A02CE"/>
    <w:rsid w:val="005A1843"/>
    <w:rsid w:val="005A3124"/>
    <w:rsid w:val="005A4A87"/>
    <w:rsid w:val="005A601A"/>
    <w:rsid w:val="005A6739"/>
    <w:rsid w:val="005C1010"/>
    <w:rsid w:val="005C102B"/>
    <w:rsid w:val="005C45DE"/>
    <w:rsid w:val="005C49D5"/>
    <w:rsid w:val="005D0777"/>
    <w:rsid w:val="005D08C5"/>
    <w:rsid w:val="005D0A67"/>
    <w:rsid w:val="005D170D"/>
    <w:rsid w:val="005D70EC"/>
    <w:rsid w:val="005E4C46"/>
    <w:rsid w:val="005E536E"/>
    <w:rsid w:val="005E5537"/>
    <w:rsid w:val="005E5AC4"/>
    <w:rsid w:val="005F3B4C"/>
    <w:rsid w:val="005F41D7"/>
    <w:rsid w:val="005F448A"/>
    <w:rsid w:val="005F6415"/>
    <w:rsid w:val="00605533"/>
    <w:rsid w:val="00606E7D"/>
    <w:rsid w:val="00607CD1"/>
    <w:rsid w:val="006116F8"/>
    <w:rsid w:val="006155B9"/>
    <w:rsid w:val="006218A2"/>
    <w:rsid w:val="00632E20"/>
    <w:rsid w:val="0063308D"/>
    <w:rsid w:val="00635560"/>
    <w:rsid w:val="0063657D"/>
    <w:rsid w:val="00642AC5"/>
    <w:rsid w:val="00650A55"/>
    <w:rsid w:val="00654302"/>
    <w:rsid w:val="0065477B"/>
    <w:rsid w:val="006639BB"/>
    <w:rsid w:val="00664FCA"/>
    <w:rsid w:val="00665B39"/>
    <w:rsid w:val="00666244"/>
    <w:rsid w:val="00671AE8"/>
    <w:rsid w:val="006830F8"/>
    <w:rsid w:val="00685DAB"/>
    <w:rsid w:val="0068631C"/>
    <w:rsid w:val="00686F2B"/>
    <w:rsid w:val="00690EDA"/>
    <w:rsid w:val="006916A5"/>
    <w:rsid w:val="00692AB0"/>
    <w:rsid w:val="006938DE"/>
    <w:rsid w:val="006A2707"/>
    <w:rsid w:val="006B5DA9"/>
    <w:rsid w:val="006B7C25"/>
    <w:rsid w:val="006C4797"/>
    <w:rsid w:val="006C5D74"/>
    <w:rsid w:val="006C7634"/>
    <w:rsid w:val="006D288E"/>
    <w:rsid w:val="006D7792"/>
    <w:rsid w:val="006E2DE5"/>
    <w:rsid w:val="006E461A"/>
    <w:rsid w:val="006E6908"/>
    <w:rsid w:val="006E72E3"/>
    <w:rsid w:val="006F2BB8"/>
    <w:rsid w:val="006F5A0A"/>
    <w:rsid w:val="00701FD4"/>
    <w:rsid w:val="00704479"/>
    <w:rsid w:val="0070702A"/>
    <w:rsid w:val="0071595A"/>
    <w:rsid w:val="00715EDB"/>
    <w:rsid w:val="00716C67"/>
    <w:rsid w:val="00721847"/>
    <w:rsid w:val="0072432C"/>
    <w:rsid w:val="007245C3"/>
    <w:rsid w:val="00727985"/>
    <w:rsid w:val="007309BD"/>
    <w:rsid w:val="0073288B"/>
    <w:rsid w:val="00734E62"/>
    <w:rsid w:val="007356B8"/>
    <w:rsid w:val="00741712"/>
    <w:rsid w:val="00741FFA"/>
    <w:rsid w:val="00743415"/>
    <w:rsid w:val="007454DC"/>
    <w:rsid w:val="00745C90"/>
    <w:rsid w:val="00747286"/>
    <w:rsid w:val="0075220B"/>
    <w:rsid w:val="00752347"/>
    <w:rsid w:val="00756778"/>
    <w:rsid w:val="00757730"/>
    <w:rsid w:val="00761680"/>
    <w:rsid w:val="007629F7"/>
    <w:rsid w:val="00763608"/>
    <w:rsid w:val="007642E9"/>
    <w:rsid w:val="00764BDF"/>
    <w:rsid w:val="00770432"/>
    <w:rsid w:val="007761D7"/>
    <w:rsid w:val="007822AB"/>
    <w:rsid w:val="007824B0"/>
    <w:rsid w:val="00783F29"/>
    <w:rsid w:val="007866AD"/>
    <w:rsid w:val="00786F0E"/>
    <w:rsid w:val="00790269"/>
    <w:rsid w:val="00791D8C"/>
    <w:rsid w:val="007A28ED"/>
    <w:rsid w:val="007B0103"/>
    <w:rsid w:val="007B19FC"/>
    <w:rsid w:val="007B2B48"/>
    <w:rsid w:val="007B700B"/>
    <w:rsid w:val="007C017F"/>
    <w:rsid w:val="007C10D5"/>
    <w:rsid w:val="007C1C2E"/>
    <w:rsid w:val="007C57B5"/>
    <w:rsid w:val="007C68D9"/>
    <w:rsid w:val="007D4DF3"/>
    <w:rsid w:val="007D5825"/>
    <w:rsid w:val="007D69B8"/>
    <w:rsid w:val="007D7A80"/>
    <w:rsid w:val="007E5296"/>
    <w:rsid w:val="007E712B"/>
    <w:rsid w:val="007F4418"/>
    <w:rsid w:val="007F5D3B"/>
    <w:rsid w:val="007F67BB"/>
    <w:rsid w:val="00810949"/>
    <w:rsid w:val="00816A15"/>
    <w:rsid w:val="00823902"/>
    <w:rsid w:val="00823D2D"/>
    <w:rsid w:val="008246DC"/>
    <w:rsid w:val="008259AF"/>
    <w:rsid w:val="00826CA0"/>
    <w:rsid w:val="00826E2E"/>
    <w:rsid w:val="00830489"/>
    <w:rsid w:val="008373D6"/>
    <w:rsid w:val="0084209A"/>
    <w:rsid w:val="0084407F"/>
    <w:rsid w:val="0084576F"/>
    <w:rsid w:val="00851C88"/>
    <w:rsid w:val="00852C44"/>
    <w:rsid w:val="0085667A"/>
    <w:rsid w:val="00863274"/>
    <w:rsid w:val="00866BCA"/>
    <w:rsid w:val="0087289A"/>
    <w:rsid w:val="0087342C"/>
    <w:rsid w:val="0087596D"/>
    <w:rsid w:val="00884589"/>
    <w:rsid w:val="00884FE0"/>
    <w:rsid w:val="008860DB"/>
    <w:rsid w:val="00886B40"/>
    <w:rsid w:val="00895D62"/>
    <w:rsid w:val="008A15F8"/>
    <w:rsid w:val="008A2CE7"/>
    <w:rsid w:val="008A473D"/>
    <w:rsid w:val="008A6312"/>
    <w:rsid w:val="008B006A"/>
    <w:rsid w:val="008B06B7"/>
    <w:rsid w:val="008B3727"/>
    <w:rsid w:val="008B4F6D"/>
    <w:rsid w:val="008C0DDD"/>
    <w:rsid w:val="008D0F9A"/>
    <w:rsid w:val="008D163B"/>
    <w:rsid w:val="008D2C56"/>
    <w:rsid w:val="008D3BB0"/>
    <w:rsid w:val="008D45C6"/>
    <w:rsid w:val="008E01F3"/>
    <w:rsid w:val="008F0009"/>
    <w:rsid w:val="008F023E"/>
    <w:rsid w:val="008F1EC4"/>
    <w:rsid w:val="008F46A2"/>
    <w:rsid w:val="00901362"/>
    <w:rsid w:val="009036AB"/>
    <w:rsid w:val="00910852"/>
    <w:rsid w:val="00911403"/>
    <w:rsid w:val="0091229E"/>
    <w:rsid w:val="00913E5F"/>
    <w:rsid w:val="0092156F"/>
    <w:rsid w:val="0092261F"/>
    <w:rsid w:val="00922AAA"/>
    <w:rsid w:val="00923552"/>
    <w:rsid w:val="009278FC"/>
    <w:rsid w:val="00930CB9"/>
    <w:rsid w:val="009322CC"/>
    <w:rsid w:val="00934710"/>
    <w:rsid w:val="00934ECF"/>
    <w:rsid w:val="0094062D"/>
    <w:rsid w:val="009539CB"/>
    <w:rsid w:val="009541BB"/>
    <w:rsid w:val="00955C4D"/>
    <w:rsid w:val="009655BC"/>
    <w:rsid w:val="00965D57"/>
    <w:rsid w:val="00970D10"/>
    <w:rsid w:val="00972EA8"/>
    <w:rsid w:val="00973CC7"/>
    <w:rsid w:val="00986697"/>
    <w:rsid w:val="00987A15"/>
    <w:rsid w:val="00993D9E"/>
    <w:rsid w:val="00994FA4"/>
    <w:rsid w:val="00996AF4"/>
    <w:rsid w:val="009B2FF9"/>
    <w:rsid w:val="009B3EBA"/>
    <w:rsid w:val="009B5E2E"/>
    <w:rsid w:val="009C2C19"/>
    <w:rsid w:val="009C36B3"/>
    <w:rsid w:val="009C6D07"/>
    <w:rsid w:val="009D16B1"/>
    <w:rsid w:val="009D2484"/>
    <w:rsid w:val="009D48E8"/>
    <w:rsid w:val="009D5E48"/>
    <w:rsid w:val="009D6FCC"/>
    <w:rsid w:val="009E017A"/>
    <w:rsid w:val="009E5D0A"/>
    <w:rsid w:val="009E6394"/>
    <w:rsid w:val="009E6B58"/>
    <w:rsid w:val="009F35D0"/>
    <w:rsid w:val="009F4786"/>
    <w:rsid w:val="009F652D"/>
    <w:rsid w:val="009F6B7D"/>
    <w:rsid w:val="009F702D"/>
    <w:rsid w:val="00A0085E"/>
    <w:rsid w:val="00A04398"/>
    <w:rsid w:val="00A243DD"/>
    <w:rsid w:val="00A25FC1"/>
    <w:rsid w:val="00A3053D"/>
    <w:rsid w:val="00A33A64"/>
    <w:rsid w:val="00A35375"/>
    <w:rsid w:val="00A47E3C"/>
    <w:rsid w:val="00A51646"/>
    <w:rsid w:val="00A5258F"/>
    <w:rsid w:val="00A60097"/>
    <w:rsid w:val="00A635EF"/>
    <w:rsid w:val="00A7774A"/>
    <w:rsid w:val="00A77AF8"/>
    <w:rsid w:val="00A77FD0"/>
    <w:rsid w:val="00A813A0"/>
    <w:rsid w:val="00A82B09"/>
    <w:rsid w:val="00A84283"/>
    <w:rsid w:val="00A92B51"/>
    <w:rsid w:val="00A943D2"/>
    <w:rsid w:val="00A94E9C"/>
    <w:rsid w:val="00A96101"/>
    <w:rsid w:val="00A9666C"/>
    <w:rsid w:val="00AA09D0"/>
    <w:rsid w:val="00AA2807"/>
    <w:rsid w:val="00AA3E32"/>
    <w:rsid w:val="00AA58AB"/>
    <w:rsid w:val="00AA7238"/>
    <w:rsid w:val="00AB0743"/>
    <w:rsid w:val="00AB20B4"/>
    <w:rsid w:val="00AB603A"/>
    <w:rsid w:val="00AB7771"/>
    <w:rsid w:val="00AB7FB5"/>
    <w:rsid w:val="00AC0737"/>
    <w:rsid w:val="00AC211A"/>
    <w:rsid w:val="00AC2FED"/>
    <w:rsid w:val="00AC7271"/>
    <w:rsid w:val="00AD08A2"/>
    <w:rsid w:val="00AD67CF"/>
    <w:rsid w:val="00AE148F"/>
    <w:rsid w:val="00AE2372"/>
    <w:rsid w:val="00AE4754"/>
    <w:rsid w:val="00AE51A9"/>
    <w:rsid w:val="00AF07CE"/>
    <w:rsid w:val="00AF198A"/>
    <w:rsid w:val="00AF33C9"/>
    <w:rsid w:val="00AF5E44"/>
    <w:rsid w:val="00AF7D09"/>
    <w:rsid w:val="00AF7E34"/>
    <w:rsid w:val="00B053F1"/>
    <w:rsid w:val="00B06AEE"/>
    <w:rsid w:val="00B209BF"/>
    <w:rsid w:val="00B21707"/>
    <w:rsid w:val="00B2179E"/>
    <w:rsid w:val="00B2272B"/>
    <w:rsid w:val="00B22E0E"/>
    <w:rsid w:val="00B2749C"/>
    <w:rsid w:val="00B32AF0"/>
    <w:rsid w:val="00B32EFA"/>
    <w:rsid w:val="00B33B14"/>
    <w:rsid w:val="00B3606E"/>
    <w:rsid w:val="00B423E7"/>
    <w:rsid w:val="00B472E6"/>
    <w:rsid w:val="00B50ADA"/>
    <w:rsid w:val="00B50E92"/>
    <w:rsid w:val="00B52C6B"/>
    <w:rsid w:val="00B550DF"/>
    <w:rsid w:val="00B56BF7"/>
    <w:rsid w:val="00B577A3"/>
    <w:rsid w:val="00B61A67"/>
    <w:rsid w:val="00B636DA"/>
    <w:rsid w:val="00B64538"/>
    <w:rsid w:val="00B65325"/>
    <w:rsid w:val="00B72BB8"/>
    <w:rsid w:val="00B72F4C"/>
    <w:rsid w:val="00B738EF"/>
    <w:rsid w:val="00B764CA"/>
    <w:rsid w:val="00B76973"/>
    <w:rsid w:val="00B81717"/>
    <w:rsid w:val="00B8488A"/>
    <w:rsid w:val="00B85E70"/>
    <w:rsid w:val="00B87499"/>
    <w:rsid w:val="00B90180"/>
    <w:rsid w:val="00B94256"/>
    <w:rsid w:val="00B9638C"/>
    <w:rsid w:val="00B97F5A"/>
    <w:rsid w:val="00BA067E"/>
    <w:rsid w:val="00BA716D"/>
    <w:rsid w:val="00BB15E8"/>
    <w:rsid w:val="00BB29FD"/>
    <w:rsid w:val="00BB2A4E"/>
    <w:rsid w:val="00BB3830"/>
    <w:rsid w:val="00BB3D66"/>
    <w:rsid w:val="00BB3E50"/>
    <w:rsid w:val="00BB7FB1"/>
    <w:rsid w:val="00BC1EB1"/>
    <w:rsid w:val="00BC210E"/>
    <w:rsid w:val="00BC32A6"/>
    <w:rsid w:val="00BC3D6C"/>
    <w:rsid w:val="00BD2979"/>
    <w:rsid w:val="00BD382B"/>
    <w:rsid w:val="00BD41D6"/>
    <w:rsid w:val="00BD5091"/>
    <w:rsid w:val="00BE4058"/>
    <w:rsid w:val="00BE5CA0"/>
    <w:rsid w:val="00BE7F71"/>
    <w:rsid w:val="00BF0B9A"/>
    <w:rsid w:val="00BF0C6B"/>
    <w:rsid w:val="00BF6194"/>
    <w:rsid w:val="00BF7F30"/>
    <w:rsid w:val="00C06935"/>
    <w:rsid w:val="00C07B41"/>
    <w:rsid w:val="00C10235"/>
    <w:rsid w:val="00C10AF9"/>
    <w:rsid w:val="00C1117F"/>
    <w:rsid w:val="00C24044"/>
    <w:rsid w:val="00C30244"/>
    <w:rsid w:val="00C35E26"/>
    <w:rsid w:val="00C37BCE"/>
    <w:rsid w:val="00C40B8E"/>
    <w:rsid w:val="00C449B4"/>
    <w:rsid w:val="00C44E94"/>
    <w:rsid w:val="00C451F9"/>
    <w:rsid w:val="00C4621F"/>
    <w:rsid w:val="00C50ECD"/>
    <w:rsid w:val="00C53BA4"/>
    <w:rsid w:val="00C63917"/>
    <w:rsid w:val="00C639EA"/>
    <w:rsid w:val="00C65CD5"/>
    <w:rsid w:val="00C720B7"/>
    <w:rsid w:val="00C75CE8"/>
    <w:rsid w:val="00C75DF7"/>
    <w:rsid w:val="00C77918"/>
    <w:rsid w:val="00C86FF9"/>
    <w:rsid w:val="00C87B6D"/>
    <w:rsid w:val="00C91E7C"/>
    <w:rsid w:val="00C932A6"/>
    <w:rsid w:val="00C95709"/>
    <w:rsid w:val="00C958D2"/>
    <w:rsid w:val="00CA2EE6"/>
    <w:rsid w:val="00CB4943"/>
    <w:rsid w:val="00CC1394"/>
    <w:rsid w:val="00CC7094"/>
    <w:rsid w:val="00CC7614"/>
    <w:rsid w:val="00CC7ED5"/>
    <w:rsid w:val="00CD615B"/>
    <w:rsid w:val="00CD6537"/>
    <w:rsid w:val="00CE1B63"/>
    <w:rsid w:val="00CE3F52"/>
    <w:rsid w:val="00CE4011"/>
    <w:rsid w:val="00CE7E0A"/>
    <w:rsid w:val="00CF39A9"/>
    <w:rsid w:val="00CF3EA0"/>
    <w:rsid w:val="00CF4339"/>
    <w:rsid w:val="00D047B2"/>
    <w:rsid w:val="00D059FD"/>
    <w:rsid w:val="00D06CCD"/>
    <w:rsid w:val="00D07BFA"/>
    <w:rsid w:val="00D07FE3"/>
    <w:rsid w:val="00D1154F"/>
    <w:rsid w:val="00D14D01"/>
    <w:rsid w:val="00D2024A"/>
    <w:rsid w:val="00D20CF3"/>
    <w:rsid w:val="00D233DD"/>
    <w:rsid w:val="00D24B16"/>
    <w:rsid w:val="00D31043"/>
    <w:rsid w:val="00D33612"/>
    <w:rsid w:val="00D34BB5"/>
    <w:rsid w:val="00D363E4"/>
    <w:rsid w:val="00D40A60"/>
    <w:rsid w:val="00D415E7"/>
    <w:rsid w:val="00D41B99"/>
    <w:rsid w:val="00D41D1C"/>
    <w:rsid w:val="00D420CD"/>
    <w:rsid w:val="00D42AA0"/>
    <w:rsid w:val="00D5069A"/>
    <w:rsid w:val="00D524F1"/>
    <w:rsid w:val="00D52B7C"/>
    <w:rsid w:val="00D52D37"/>
    <w:rsid w:val="00D547CC"/>
    <w:rsid w:val="00D55BF4"/>
    <w:rsid w:val="00D61150"/>
    <w:rsid w:val="00D61E05"/>
    <w:rsid w:val="00D6699A"/>
    <w:rsid w:val="00D72930"/>
    <w:rsid w:val="00D72C3E"/>
    <w:rsid w:val="00D732E1"/>
    <w:rsid w:val="00D73F55"/>
    <w:rsid w:val="00D75C13"/>
    <w:rsid w:val="00D77104"/>
    <w:rsid w:val="00D8161F"/>
    <w:rsid w:val="00D8162B"/>
    <w:rsid w:val="00D81F92"/>
    <w:rsid w:val="00D81FEB"/>
    <w:rsid w:val="00D83A62"/>
    <w:rsid w:val="00D83DC8"/>
    <w:rsid w:val="00D85DE7"/>
    <w:rsid w:val="00D93AE0"/>
    <w:rsid w:val="00D95862"/>
    <w:rsid w:val="00DA6ED9"/>
    <w:rsid w:val="00DA795C"/>
    <w:rsid w:val="00DB1434"/>
    <w:rsid w:val="00DB2BD5"/>
    <w:rsid w:val="00DB3BE7"/>
    <w:rsid w:val="00DB61EB"/>
    <w:rsid w:val="00DC149F"/>
    <w:rsid w:val="00DC2E2D"/>
    <w:rsid w:val="00DC5D03"/>
    <w:rsid w:val="00DC5E52"/>
    <w:rsid w:val="00DD063D"/>
    <w:rsid w:val="00DD1E83"/>
    <w:rsid w:val="00DD1FD1"/>
    <w:rsid w:val="00DD4E86"/>
    <w:rsid w:val="00DD7977"/>
    <w:rsid w:val="00DE12E7"/>
    <w:rsid w:val="00DE1BE2"/>
    <w:rsid w:val="00DE6E56"/>
    <w:rsid w:val="00DE7929"/>
    <w:rsid w:val="00DF03D8"/>
    <w:rsid w:val="00DF1776"/>
    <w:rsid w:val="00DF1D25"/>
    <w:rsid w:val="00DF2C74"/>
    <w:rsid w:val="00DF3A19"/>
    <w:rsid w:val="00DF475A"/>
    <w:rsid w:val="00DF69F5"/>
    <w:rsid w:val="00E04919"/>
    <w:rsid w:val="00E07EC1"/>
    <w:rsid w:val="00E11D7D"/>
    <w:rsid w:val="00E11EF8"/>
    <w:rsid w:val="00E15A63"/>
    <w:rsid w:val="00E16CE3"/>
    <w:rsid w:val="00E175AD"/>
    <w:rsid w:val="00E1793A"/>
    <w:rsid w:val="00E21EB2"/>
    <w:rsid w:val="00E27F62"/>
    <w:rsid w:val="00E31E8B"/>
    <w:rsid w:val="00E3309B"/>
    <w:rsid w:val="00E33AAA"/>
    <w:rsid w:val="00E33C78"/>
    <w:rsid w:val="00E3459A"/>
    <w:rsid w:val="00E40217"/>
    <w:rsid w:val="00E467DE"/>
    <w:rsid w:val="00E51315"/>
    <w:rsid w:val="00E52AA8"/>
    <w:rsid w:val="00E52B99"/>
    <w:rsid w:val="00E55DD3"/>
    <w:rsid w:val="00E5777B"/>
    <w:rsid w:val="00E60896"/>
    <w:rsid w:val="00E608CA"/>
    <w:rsid w:val="00E60BB7"/>
    <w:rsid w:val="00E62AF7"/>
    <w:rsid w:val="00E66B15"/>
    <w:rsid w:val="00E73401"/>
    <w:rsid w:val="00E76746"/>
    <w:rsid w:val="00E8112E"/>
    <w:rsid w:val="00E859A2"/>
    <w:rsid w:val="00E913C0"/>
    <w:rsid w:val="00EB148F"/>
    <w:rsid w:val="00EB674B"/>
    <w:rsid w:val="00EB71A1"/>
    <w:rsid w:val="00EC0462"/>
    <w:rsid w:val="00EC0AE2"/>
    <w:rsid w:val="00EC0B8E"/>
    <w:rsid w:val="00EC1C37"/>
    <w:rsid w:val="00EC4CC9"/>
    <w:rsid w:val="00EC6C5E"/>
    <w:rsid w:val="00ED1876"/>
    <w:rsid w:val="00ED3A86"/>
    <w:rsid w:val="00ED3CFA"/>
    <w:rsid w:val="00ED67D6"/>
    <w:rsid w:val="00EE2B28"/>
    <w:rsid w:val="00EE3A44"/>
    <w:rsid w:val="00EE55B7"/>
    <w:rsid w:val="00EE5ACA"/>
    <w:rsid w:val="00EE5AE8"/>
    <w:rsid w:val="00EE65B0"/>
    <w:rsid w:val="00EF0281"/>
    <w:rsid w:val="00EF222B"/>
    <w:rsid w:val="00EF2F5D"/>
    <w:rsid w:val="00EF5331"/>
    <w:rsid w:val="00EF5BE8"/>
    <w:rsid w:val="00EF7413"/>
    <w:rsid w:val="00F01049"/>
    <w:rsid w:val="00F045F3"/>
    <w:rsid w:val="00F06072"/>
    <w:rsid w:val="00F060AF"/>
    <w:rsid w:val="00F11F7F"/>
    <w:rsid w:val="00F1437E"/>
    <w:rsid w:val="00F14E31"/>
    <w:rsid w:val="00F151D3"/>
    <w:rsid w:val="00F20D30"/>
    <w:rsid w:val="00F212B0"/>
    <w:rsid w:val="00F21496"/>
    <w:rsid w:val="00F22455"/>
    <w:rsid w:val="00F2420C"/>
    <w:rsid w:val="00F273B8"/>
    <w:rsid w:val="00F3306F"/>
    <w:rsid w:val="00F348F4"/>
    <w:rsid w:val="00F37C70"/>
    <w:rsid w:val="00F400BF"/>
    <w:rsid w:val="00F41A3B"/>
    <w:rsid w:val="00F52364"/>
    <w:rsid w:val="00F52AC3"/>
    <w:rsid w:val="00F55D3B"/>
    <w:rsid w:val="00F576E4"/>
    <w:rsid w:val="00F70C95"/>
    <w:rsid w:val="00F71437"/>
    <w:rsid w:val="00F71F10"/>
    <w:rsid w:val="00F72352"/>
    <w:rsid w:val="00F731C0"/>
    <w:rsid w:val="00F82AAB"/>
    <w:rsid w:val="00F853C9"/>
    <w:rsid w:val="00F86057"/>
    <w:rsid w:val="00F90EC2"/>
    <w:rsid w:val="00F92C14"/>
    <w:rsid w:val="00F92D5E"/>
    <w:rsid w:val="00F97786"/>
    <w:rsid w:val="00FA0308"/>
    <w:rsid w:val="00FA0D50"/>
    <w:rsid w:val="00FA2451"/>
    <w:rsid w:val="00FA52EC"/>
    <w:rsid w:val="00FA588D"/>
    <w:rsid w:val="00FA6A5E"/>
    <w:rsid w:val="00FB0CF6"/>
    <w:rsid w:val="00FB2AFC"/>
    <w:rsid w:val="00FB7A82"/>
    <w:rsid w:val="00FC381B"/>
    <w:rsid w:val="00FC59E1"/>
    <w:rsid w:val="00FC6100"/>
    <w:rsid w:val="00FD4ED0"/>
    <w:rsid w:val="00FE10B3"/>
    <w:rsid w:val="00FE2643"/>
    <w:rsid w:val="00FE5C92"/>
    <w:rsid w:val="00FF00D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68E3445"/>
  <w14:defaultImageDpi w14:val="300"/>
  <w15:chartTrackingRefBased/>
  <w15:docId w15:val="{1E7AE71F-FA48-49EA-BF84-05F56457D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99" w:qFormat="1"/>
    <w:lsdException w:name="Emphasis" w:qFormat="1"/>
    <w:lsdException w:name="HTML Definition" w:semiHidden="1" w:unhideWhenUsed="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eastAsia="en-US"/>
    </w:rPr>
  </w:style>
  <w:style w:type="paragraph" w:styleId="Heading1">
    <w:name w:val="heading 1"/>
    <w:basedOn w:val="Normal"/>
    <w:next w:val="Normal"/>
    <w:qFormat/>
    <w:pPr>
      <w:keepNext/>
      <w:outlineLvl w:val="0"/>
    </w:pPr>
    <w:rPr>
      <w:b/>
      <w:i/>
    </w:rPr>
  </w:style>
  <w:style w:type="paragraph" w:styleId="Heading2">
    <w:name w:val="heading 2"/>
    <w:basedOn w:val="Normal"/>
    <w:next w:val="Normal"/>
    <w:qFormat/>
    <w:pPr>
      <w:keepNext/>
      <w:jc w:val="center"/>
      <w:outlineLvl w:val="1"/>
    </w:pPr>
    <w:rPr>
      <w:b/>
    </w:rPr>
  </w:style>
  <w:style w:type="paragraph" w:styleId="Heading6">
    <w:name w:val="heading 6"/>
    <w:basedOn w:val="Normal"/>
    <w:next w:val="Normal"/>
    <w:link w:val="Heading6Char"/>
    <w:qFormat/>
    <w:rsid w:val="00131840"/>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rPr>
      <w:lang w:eastAsia="x-none"/>
    </w:rPr>
  </w:style>
  <w:style w:type="paragraph" w:styleId="Footer">
    <w:name w:val="footer"/>
    <w:basedOn w:val="Normal"/>
    <w:link w:val="FooterChar"/>
    <w:uiPriority w:val="99"/>
    <w:pPr>
      <w:tabs>
        <w:tab w:val="center" w:pos="4320"/>
        <w:tab w:val="right" w:pos="8640"/>
      </w:tabs>
    </w:pPr>
    <w:rPr>
      <w:lang w:eastAsia="x-none"/>
    </w:rPr>
  </w:style>
  <w:style w:type="character" w:styleId="Hyperlink">
    <w:name w:val="Hyperlink"/>
    <w:uiPriority w:val="99"/>
    <w:rPr>
      <w:color w:val="0000FF"/>
      <w:u w:val="single"/>
    </w:rPr>
  </w:style>
  <w:style w:type="paragraph" w:styleId="BodyTextIndent">
    <w:name w:val="Body Text Indent"/>
    <w:basedOn w:val="Normal"/>
    <w:pPr>
      <w:tabs>
        <w:tab w:val="left" w:pos="3240"/>
      </w:tabs>
      <w:spacing w:line="480" w:lineRule="atLeast"/>
      <w:ind w:firstLine="360"/>
    </w:pPr>
    <w:rPr>
      <w:rFonts w:ascii="Geneva" w:hAnsi="Geneva"/>
    </w:rPr>
  </w:style>
  <w:style w:type="character" w:styleId="PageNumber">
    <w:name w:val="page number"/>
    <w:basedOn w:val="DefaultParagraphFont"/>
  </w:style>
  <w:style w:type="character" w:styleId="FollowedHyperlink">
    <w:name w:val="FollowedHyperlink"/>
    <w:rPr>
      <w:color w:val="800080"/>
      <w:u w:val="single"/>
    </w:rPr>
  </w:style>
  <w:style w:type="character" w:styleId="Strong">
    <w:name w:val="Strong"/>
    <w:uiPriority w:val="99"/>
    <w:qFormat/>
    <w:rsid w:val="00DA3B28"/>
    <w:rPr>
      <w:b/>
      <w:bCs/>
    </w:rPr>
  </w:style>
  <w:style w:type="paragraph" w:styleId="NormalWeb">
    <w:name w:val="Normal (Web)"/>
    <w:basedOn w:val="Normal"/>
    <w:rsid w:val="00FF45CF"/>
    <w:pPr>
      <w:spacing w:before="100" w:beforeAutospacing="1" w:after="100" w:afterAutospacing="1"/>
    </w:pPr>
    <w:rPr>
      <w:szCs w:val="24"/>
      <w:lang w:eastAsia="en-GB"/>
    </w:rPr>
  </w:style>
  <w:style w:type="paragraph" w:customStyle="1" w:styleId="MediumGrid1-Accent21">
    <w:name w:val="Medium Grid 1 - Accent 21"/>
    <w:basedOn w:val="Normal"/>
    <w:uiPriority w:val="99"/>
    <w:qFormat/>
    <w:rsid w:val="00B42FC3"/>
    <w:pPr>
      <w:ind w:left="720"/>
      <w:contextualSpacing/>
    </w:pPr>
    <w:rPr>
      <w:rFonts w:ascii="Century Schoolbook" w:eastAsia="Calibri" w:hAnsi="Century Schoolbook"/>
      <w:szCs w:val="22"/>
    </w:rPr>
  </w:style>
  <w:style w:type="character" w:customStyle="1" w:styleId="HeaderChar">
    <w:name w:val="Header Char"/>
    <w:link w:val="Header"/>
    <w:locked/>
    <w:rsid w:val="007F29DF"/>
    <w:rPr>
      <w:sz w:val="24"/>
      <w:lang w:val="en-US"/>
    </w:rPr>
  </w:style>
  <w:style w:type="character" w:customStyle="1" w:styleId="FooterChar">
    <w:name w:val="Footer Char"/>
    <w:link w:val="Footer"/>
    <w:uiPriority w:val="99"/>
    <w:locked/>
    <w:rsid w:val="007F29DF"/>
    <w:rPr>
      <w:sz w:val="24"/>
      <w:lang w:val="en-US"/>
    </w:rPr>
  </w:style>
  <w:style w:type="paragraph" w:customStyle="1" w:styleId="Grilleclaire-Accent31">
    <w:name w:val="Grille claire - Accent 31"/>
    <w:basedOn w:val="Normal"/>
    <w:uiPriority w:val="34"/>
    <w:qFormat/>
    <w:rsid w:val="006F5A0A"/>
    <w:pPr>
      <w:ind w:left="720" w:right="805"/>
      <w:contextualSpacing/>
    </w:pPr>
    <w:rPr>
      <w:rFonts w:ascii="Calibri" w:eastAsia="Calibri" w:hAnsi="Calibri"/>
      <w:sz w:val="22"/>
      <w:szCs w:val="22"/>
    </w:rPr>
  </w:style>
  <w:style w:type="character" w:customStyle="1" w:styleId="apple-converted-space">
    <w:name w:val="apple-converted-space"/>
    <w:rsid w:val="009E6394"/>
  </w:style>
  <w:style w:type="paragraph" w:customStyle="1" w:styleId="Listecouleur-Accent11">
    <w:name w:val="Liste couleur - Accent 11"/>
    <w:basedOn w:val="Normal"/>
    <w:uiPriority w:val="34"/>
    <w:qFormat/>
    <w:rsid w:val="00234F72"/>
    <w:pPr>
      <w:ind w:left="720" w:right="1140"/>
      <w:contextualSpacing/>
    </w:pPr>
    <w:rPr>
      <w:rFonts w:ascii="Calibri" w:eastAsia="Calibri" w:hAnsi="Calibri"/>
      <w:sz w:val="22"/>
      <w:szCs w:val="22"/>
    </w:rPr>
  </w:style>
  <w:style w:type="character" w:customStyle="1" w:styleId="Heading6Char">
    <w:name w:val="Heading 6 Char"/>
    <w:link w:val="Heading6"/>
    <w:semiHidden/>
    <w:rsid w:val="00131840"/>
    <w:rPr>
      <w:rFonts w:ascii="Calibri" w:eastAsia="Times New Roman" w:hAnsi="Calibri" w:cs="Times New Roman"/>
      <w:b/>
      <w:bCs/>
      <w:sz w:val="22"/>
      <w:szCs w:val="22"/>
      <w:lang w:eastAsia="en-US"/>
    </w:rPr>
  </w:style>
  <w:style w:type="paragraph" w:styleId="BalloonText">
    <w:name w:val="Balloon Text"/>
    <w:basedOn w:val="Normal"/>
    <w:link w:val="BalloonTextChar"/>
    <w:rsid w:val="009655BC"/>
    <w:rPr>
      <w:rFonts w:ascii="Tahoma" w:hAnsi="Tahoma" w:cs="Tahoma"/>
      <w:sz w:val="16"/>
      <w:szCs w:val="16"/>
    </w:rPr>
  </w:style>
  <w:style w:type="character" w:customStyle="1" w:styleId="BalloonTextChar">
    <w:name w:val="Balloon Text Char"/>
    <w:link w:val="BalloonText"/>
    <w:rsid w:val="009655BC"/>
    <w:rPr>
      <w:rFonts w:ascii="Tahoma" w:hAnsi="Tahoma" w:cs="Tahoma"/>
      <w:sz w:val="16"/>
      <w:szCs w:val="16"/>
      <w:lang w:val="en-GB" w:eastAsia="en-US"/>
    </w:rPr>
  </w:style>
  <w:style w:type="table" w:styleId="TableGrid">
    <w:name w:val="Table Grid"/>
    <w:basedOn w:val="TableNormal"/>
    <w:rsid w:val="00592A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C91E7C"/>
    <w:rPr>
      <w:sz w:val="16"/>
      <w:szCs w:val="16"/>
    </w:rPr>
  </w:style>
  <w:style w:type="paragraph" w:styleId="CommentText">
    <w:name w:val="annotation text"/>
    <w:basedOn w:val="Normal"/>
    <w:link w:val="CommentTextChar"/>
    <w:uiPriority w:val="99"/>
    <w:rsid w:val="00C91E7C"/>
    <w:rPr>
      <w:sz w:val="20"/>
    </w:rPr>
  </w:style>
  <w:style w:type="character" w:customStyle="1" w:styleId="CommentTextChar">
    <w:name w:val="Comment Text Char"/>
    <w:link w:val="CommentText"/>
    <w:uiPriority w:val="99"/>
    <w:rsid w:val="00C91E7C"/>
    <w:rPr>
      <w:lang w:val="en-GB" w:eastAsia="en-US"/>
    </w:rPr>
  </w:style>
  <w:style w:type="paragraph" w:styleId="CommentSubject">
    <w:name w:val="annotation subject"/>
    <w:basedOn w:val="CommentText"/>
    <w:next w:val="CommentText"/>
    <w:link w:val="CommentSubjectChar"/>
    <w:rsid w:val="00C91E7C"/>
    <w:rPr>
      <w:b/>
      <w:bCs/>
    </w:rPr>
  </w:style>
  <w:style w:type="character" w:customStyle="1" w:styleId="CommentSubjectChar">
    <w:name w:val="Comment Subject Char"/>
    <w:link w:val="CommentSubject"/>
    <w:rsid w:val="00C91E7C"/>
    <w:rPr>
      <w:b/>
      <w:bCs/>
      <w:lang w:val="en-GB" w:eastAsia="en-US"/>
    </w:rPr>
  </w:style>
  <w:style w:type="paragraph" w:styleId="Revision">
    <w:name w:val="Revision"/>
    <w:hidden/>
    <w:uiPriority w:val="71"/>
    <w:rsid w:val="0071595A"/>
    <w:rPr>
      <w:sz w:val="24"/>
      <w:lang w:eastAsia="en-US"/>
    </w:rPr>
  </w:style>
  <w:style w:type="character" w:customStyle="1" w:styleId="UnresolvedMention1">
    <w:name w:val="Unresolved Mention1"/>
    <w:basedOn w:val="DefaultParagraphFont"/>
    <w:uiPriority w:val="99"/>
    <w:semiHidden/>
    <w:unhideWhenUsed/>
    <w:rsid w:val="00DF475A"/>
    <w:rPr>
      <w:color w:val="605E5C"/>
      <w:shd w:val="clear" w:color="auto" w:fill="E1DFDD"/>
    </w:rPr>
  </w:style>
  <w:style w:type="character" w:customStyle="1" w:styleId="UnresolvedMention">
    <w:name w:val="Unresolved Mention"/>
    <w:basedOn w:val="DefaultParagraphFont"/>
    <w:uiPriority w:val="99"/>
    <w:semiHidden/>
    <w:unhideWhenUsed/>
    <w:rsid w:val="004F62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105086">
      <w:bodyDiv w:val="1"/>
      <w:marLeft w:val="0"/>
      <w:marRight w:val="0"/>
      <w:marTop w:val="0"/>
      <w:marBottom w:val="0"/>
      <w:divBdr>
        <w:top w:val="none" w:sz="0" w:space="0" w:color="auto"/>
        <w:left w:val="none" w:sz="0" w:space="0" w:color="auto"/>
        <w:bottom w:val="none" w:sz="0" w:space="0" w:color="auto"/>
        <w:right w:val="none" w:sz="0" w:space="0" w:color="auto"/>
      </w:divBdr>
    </w:div>
    <w:div w:id="342242686">
      <w:bodyDiv w:val="1"/>
      <w:marLeft w:val="0"/>
      <w:marRight w:val="0"/>
      <w:marTop w:val="0"/>
      <w:marBottom w:val="0"/>
      <w:divBdr>
        <w:top w:val="none" w:sz="0" w:space="0" w:color="auto"/>
        <w:left w:val="none" w:sz="0" w:space="0" w:color="auto"/>
        <w:bottom w:val="none" w:sz="0" w:space="0" w:color="auto"/>
        <w:right w:val="none" w:sz="0" w:space="0" w:color="auto"/>
      </w:divBdr>
    </w:div>
    <w:div w:id="357701366">
      <w:bodyDiv w:val="1"/>
      <w:marLeft w:val="0"/>
      <w:marRight w:val="0"/>
      <w:marTop w:val="0"/>
      <w:marBottom w:val="0"/>
      <w:divBdr>
        <w:top w:val="none" w:sz="0" w:space="0" w:color="auto"/>
        <w:left w:val="none" w:sz="0" w:space="0" w:color="auto"/>
        <w:bottom w:val="none" w:sz="0" w:space="0" w:color="auto"/>
        <w:right w:val="none" w:sz="0" w:space="0" w:color="auto"/>
      </w:divBdr>
    </w:div>
    <w:div w:id="451023748">
      <w:bodyDiv w:val="1"/>
      <w:marLeft w:val="0"/>
      <w:marRight w:val="0"/>
      <w:marTop w:val="0"/>
      <w:marBottom w:val="0"/>
      <w:divBdr>
        <w:top w:val="none" w:sz="0" w:space="0" w:color="auto"/>
        <w:left w:val="none" w:sz="0" w:space="0" w:color="auto"/>
        <w:bottom w:val="none" w:sz="0" w:space="0" w:color="auto"/>
        <w:right w:val="none" w:sz="0" w:space="0" w:color="auto"/>
      </w:divBdr>
    </w:div>
    <w:div w:id="580023729">
      <w:bodyDiv w:val="1"/>
      <w:marLeft w:val="0"/>
      <w:marRight w:val="0"/>
      <w:marTop w:val="0"/>
      <w:marBottom w:val="0"/>
      <w:divBdr>
        <w:top w:val="none" w:sz="0" w:space="0" w:color="auto"/>
        <w:left w:val="none" w:sz="0" w:space="0" w:color="auto"/>
        <w:bottom w:val="none" w:sz="0" w:space="0" w:color="auto"/>
        <w:right w:val="none" w:sz="0" w:space="0" w:color="auto"/>
      </w:divBdr>
    </w:div>
    <w:div w:id="627052454">
      <w:bodyDiv w:val="1"/>
      <w:marLeft w:val="0"/>
      <w:marRight w:val="0"/>
      <w:marTop w:val="0"/>
      <w:marBottom w:val="0"/>
      <w:divBdr>
        <w:top w:val="none" w:sz="0" w:space="0" w:color="auto"/>
        <w:left w:val="none" w:sz="0" w:space="0" w:color="auto"/>
        <w:bottom w:val="none" w:sz="0" w:space="0" w:color="auto"/>
        <w:right w:val="none" w:sz="0" w:space="0" w:color="auto"/>
      </w:divBdr>
    </w:div>
    <w:div w:id="677390918">
      <w:bodyDiv w:val="1"/>
      <w:marLeft w:val="0"/>
      <w:marRight w:val="0"/>
      <w:marTop w:val="0"/>
      <w:marBottom w:val="0"/>
      <w:divBdr>
        <w:top w:val="none" w:sz="0" w:space="0" w:color="auto"/>
        <w:left w:val="none" w:sz="0" w:space="0" w:color="auto"/>
        <w:bottom w:val="none" w:sz="0" w:space="0" w:color="auto"/>
        <w:right w:val="none" w:sz="0" w:space="0" w:color="auto"/>
      </w:divBdr>
    </w:div>
    <w:div w:id="804003933">
      <w:bodyDiv w:val="1"/>
      <w:marLeft w:val="0"/>
      <w:marRight w:val="0"/>
      <w:marTop w:val="0"/>
      <w:marBottom w:val="0"/>
      <w:divBdr>
        <w:top w:val="none" w:sz="0" w:space="0" w:color="auto"/>
        <w:left w:val="none" w:sz="0" w:space="0" w:color="auto"/>
        <w:bottom w:val="none" w:sz="0" w:space="0" w:color="auto"/>
        <w:right w:val="none" w:sz="0" w:space="0" w:color="auto"/>
      </w:divBdr>
    </w:div>
    <w:div w:id="1045718257">
      <w:bodyDiv w:val="1"/>
      <w:marLeft w:val="0"/>
      <w:marRight w:val="0"/>
      <w:marTop w:val="0"/>
      <w:marBottom w:val="0"/>
      <w:divBdr>
        <w:top w:val="none" w:sz="0" w:space="0" w:color="auto"/>
        <w:left w:val="none" w:sz="0" w:space="0" w:color="auto"/>
        <w:bottom w:val="none" w:sz="0" w:space="0" w:color="auto"/>
        <w:right w:val="none" w:sz="0" w:space="0" w:color="auto"/>
      </w:divBdr>
    </w:div>
    <w:div w:id="1053624064">
      <w:bodyDiv w:val="1"/>
      <w:marLeft w:val="0"/>
      <w:marRight w:val="0"/>
      <w:marTop w:val="0"/>
      <w:marBottom w:val="0"/>
      <w:divBdr>
        <w:top w:val="none" w:sz="0" w:space="0" w:color="auto"/>
        <w:left w:val="none" w:sz="0" w:space="0" w:color="auto"/>
        <w:bottom w:val="none" w:sz="0" w:space="0" w:color="auto"/>
        <w:right w:val="none" w:sz="0" w:space="0" w:color="auto"/>
      </w:divBdr>
    </w:div>
    <w:div w:id="1067728412">
      <w:bodyDiv w:val="1"/>
      <w:marLeft w:val="0"/>
      <w:marRight w:val="0"/>
      <w:marTop w:val="0"/>
      <w:marBottom w:val="0"/>
      <w:divBdr>
        <w:top w:val="none" w:sz="0" w:space="0" w:color="auto"/>
        <w:left w:val="none" w:sz="0" w:space="0" w:color="auto"/>
        <w:bottom w:val="none" w:sz="0" w:space="0" w:color="auto"/>
        <w:right w:val="none" w:sz="0" w:space="0" w:color="auto"/>
      </w:divBdr>
    </w:div>
    <w:div w:id="1073430202">
      <w:bodyDiv w:val="1"/>
      <w:marLeft w:val="0"/>
      <w:marRight w:val="0"/>
      <w:marTop w:val="0"/>
      <w:marBottom w:val="0"/>
      <w:divBdr>
        <w:top w:val="none" w:sz="0" w:space="0" w:color="auto"/>
        <w:left w:val="none" w:sz="0" w:space="0" w:color="auto"/>
        <w:bottom w:val="none" w:sz="0" w:space="0" w:color="auto"/>
        <w:right w:val="none" w:sz="0" w:space="0" w:color="auto"/>
      </w:divBdr>
    </w:div>
    <w:div w:id="1144735608">
      <w:bodyDiv w:val="1"/>
      <w:marLeft w:val="0"/>
      <w:marRight w:val="0"/>
      <w:marTop w:val="0"/>
      <w:marBottom w:val="0"/>
      <w:divBdr>
        <w:top w:val="none" w:sz="0" w:space="0" w:color="auto"/>
        <w:left w:val="none" w:sz="0" w:space="0" w:color="auto"/>
        <w:bottom w:val="none" w:sz="0" w:space="0" w:color="auto"/>
        <w:right w:val="none" w:sz="0" w:space="0" w:color="auto"/>
      </w:divBdr>
      <w:divsChild>
        <w:div w:id="15046650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0314449">
      <w:bodyDiv w:val="1"/>
      <w:marLeft w:val="0"/>
      <w:marRight w:val="0"/>
      <w:marTop w:val="0"/>
      <w:marBottom w:val="0"/>
      <w:divBdr>
        <w:top w:val="none" w:sz="0" w:space="0" w:color="auto"/>
        <w:left w:val="none" w:sz="0" w:space="0" w:color="auto"/>
        <w:bottom w:val="none" w:sz="0" w:space="0" w:color="auto"/>
        <w:right w:val="none" w:sz="0" w:space="0" w:color="auto"/>
      </w:divBdr>
    </w:div>
    <w:div w:id="1223714472">
      <w:bodyDiv w:val="1"/>
      <w:marLeft w:val="0"/>
      <w:marRight w:val="0"/>
      <w:marTop w:val="0"/>
      <w:marBottom w:val="0"/>
      <w:divBdr>
        <w:top w:val="none" w:sz="0" w:space="0" w:color="auto"/>
        <w:left w:val="none" w:sz="0" w:space="0" w:color="auto"/>
        <w:bottom w:val="none" w:sz="0" w:space="0" w:color="auto"/>
        <w:right w:val="none" w:sz="0" w:space="0" w:color="auto"/>
      </w:divBdr>
    </w:div>
    <w:div w:id="1230071980">
      <w:bodyDiv w:val="1"/>
      <w:marLeft w:val="0"/>
      <w:marRight w:val="0"/>
      <w:marTop w:val="0"/>
      <w:marBottom w:val="0"/>
      <w:divBdr>
        <w:top w:val="none" w:sz="0" w:space="0" w:color="auto"/>
        <w:left w:val="none" w:sz="0" w:space="0" w:color="auto"/>
        <w:bottom w:val="none" w:sz="0" w:space="0" w:color="auto"/>
        <w:right w:val="none" w:sz="0" w:space="0" w:color="auto"/>
      </w:divBdr>
    </w:div>
    <w:div w:id="1529563482">
      <w:bodyDiv w:val="1"/>
      <w:marLeft w:val="0"/>
      <w:marRight w:val="0"/>
      <w:marTop w:val="0"/>
      <w:marBottom w:val="0"/>
      <w:divBdr>
        <w:top w:val="none" w:sz="0" w:space="0" w:color="auto"/>
        <w:left w:val="none" w:sz="0" w:space="0" w:color="auto"/>
        <w:bottom w:val="none" w:sz="0" w:space="0" w:color="auto"/>
        <w:right w:val="none" w:sz="0" w:space="0" w:color="auto"/>
      </w:divBdr>
      <w:divsChild>
        <w:div w:id="762727001">
          <w:marLeft w:val="0"/>
          <w:marRight w:val="0"/>
          <w:marTop w:val="0"/>
          <w:marBottom w:val="0"/>
          <w:divBdr>
            <w:top w:val="none" w:sz="0" w:space="0" w:color="auto"/>
            <w:left w:val="none" w:sz="0" w:space="0" w:color="auto"/>
            <w:bottom w:val="none" w:sz="0" w:space="0" w:color="auto"/>
            <w:right w:val="none" w:sz="0" w:space="0" w:color="auto"/>
          </w:divBdr>
          <w:divsChild>
            <w:div w:id="495726189">
              <w:marLeft w:val="0"/>
              <w:marRight w:val="0"/>
              <w:marTop w:val="0"/>
              <w:marBottom w:val="0"/>
              <w:divBdr>
                <w:top w:val="none" w:sz="0" w:space="0" w:color="auto"/>
                <w:left w:val="none" w:sz="0" w:space="0" w:color="auto"/>
                <w:bottom w:val="none" w:sz="0" w:space="0" w:color="auto"/>
                <w:right w:val="none" w:sz="0" w:space="0" w:color="auto"/>
              </w:divBdr>
              <w:divsChild>
                <w:div w:id="1790661769">
                  <w:marLeft w:val="0"/>
                  <w:marRight w:val="0"/>
                  <w:marTop w:val="0"/>
                  <w:marBottom w:val="0"/>
                  <w:divBdr>
                    <w:top w:val="none" w:sz="0" w:space="0" w:color="auto"/>
                    <w:left w:val="none" w:sz="0" w:space="0" w:color="auto"/>
                    <w:bottom w:val="none" w:sz="0" w:space="0" w:color="auto"/>
                    <w:right w:val="none" w:sz="0" w:space="0" w:color="auto"/>
                  </w:divBdr>
                  <w:divsChild>
                    <w:div w:id="2142377765">
                      <w:marLeft w:val="0"/>
                      <w:marRight w:val="0"/>
                      <w:marTop w:val="0"/>
                      <w:marBottom w:val="360"/>
                      <w:divBdr>
                        <w:top w:val="none" w:sz="0" w:space="0" w:color="auto"/>
                        <w:left w:val="none" w:sz="0" w:space="0" w:color="auto"/>
                        <w:bottom w:val="none" w:sz="0" w:space="0" w:color="auto"/>
                        <w:right w:val="none" w:sz="0" w:space="0" w:color="auto"/>
                      </w:divBdr>
                      <w:divsChild>
                        <w:div w:id="1526288596">
                          <w:marLeft w:val="0"/>
                          <w:marRight w:val="0"/>
                          <w:marTop w:val="0"/>
                          <w:marBottom w:val="180"/>
                          <w:divBdr>
                            <w:top w:val="none" w:sz="0" w:space="0" w:color="auto"/>
                            <w:left w:val="none" w:sz="0" w:space="0" w:color="auto"/>
                            <w:bottom w:val="none" w:sz="0" w:space="0" w:color="auto"/>
                            <w:right w:val="none" w:sz="0" w:space="0" w:color="auto"/>
                          </w:divBdr>
                          <w:divsChild>
                            <w:div w:id="453183708">
                              <w:marLeft w:val="0"/>
                              <w:marRight w:val="0"/>
                              <w:marTop w:val="0"/>
                              <w:marBottom w:val="0"/>
                              <w:divBdr>
                                <w:top w:val="none" w:sz="0" w:space="0" w:color="auto"/>
                                <w:left w:val="none" w:sz="0" w:space="0" w:color="auto"/>
                                <w:bottom w:val="none" w:sz="0" w:space="0" w:color="auto"/>
                                <w:right w:val="none" w:sz="0" w:space="0" w:color="auto"/>
                              </w:divBdr>
                            </w:div>
                            <w:div w:id="138984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1118355">
      <w:bodyDiv w:val="1"/>
      <w:marLeft w:val="0"/>
      <w:marRight w:val="0"/>
      <w:marTop w:val="0"/>
      <w:marBottom w:val="0"/>
      <w:divBdr>
        <w:top w:val="none" w:sz="0" w:space="0" w:color="auto"/>
        <w:left w:val="none" w:sz="0" w:space="0" w:color="auto"/>
        <w:bottom w:val="none" w:sz="0" w:space="0" w:color="auto"/>
        <w:right w:val="none" w:sz="0" w:space="0" w:color="auto"/>
      </w:divBdr>
    </w:div>
    <w:div w:id="2093358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MFMasterMechanic" TargetMode="External"/><Relationship Id="rId13" Type="http://schemas.openxmlformats.org/officeDocument/2006/relationships/hyperlink" Target="http://media.ngage.co.za" TargetMode="External"/><Relationship Id="rId18" Type="http://schemas.openxmlformats.org/officeDocument/2006/relationships/hyperlink" Target="file://C:\AppData\Local\AppData\Local\Microsoft\Windows\INetCache\Lesley\AppData\Local\Microsoft\AppData\Local\Microsoft\Windows\INetCache\Content.Outlook\AppData\Local\Microsoft\Windows\INetCache\AppData\Local\Microsoft\Windows\INetCache\nelk\AppData\Local\Microsoft\Windows\INetCache\Content.Outlook\AppData\Local\Microsoft\AppData\Local\Lesley\AppData\Local\Microsoft\AppData\Local\Microsoft\AppData\Local\Microsoft\Windows\INetCache\Content.Outlook\AppData\Local\Microsoft\Windows\INetCache\Content.Outlook\AppData\Local\Karabo\AppData\Local\Microsoft\Windows\INetCache\Content.Outlook\Z8I5POLT\www.ngage.co.za"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mailto:Robert.Keir@agcocorp.com" TargetMode="External"/><Relationship Id="rId12" Type="http://schemas.openxmlformats.org/officeDocument/2006/relationships/hyperlink" Target="http://www.masseyferguson.co.za" TargetMode="External"/><Relationship Id="rId17" Type="http://schemas.openxmlformats.org/officeDocument/2006/relationships/hyperlink" Target="file://C:\AppData\Local\AppData\Local\Microsoft\Windows\INetCache\Lesley\AppData\Local\Microsoft\AppData\Local\Microsoft\Windows\INetCache\Content.Outlook\AppData\Local\Microsoft\Windows\INetCache\AppData\Local\Microsoft\Windows\INetCache\nelk\AppData\Local\Microsoft\Windows\INetCache\Content.Outlook\AppData\Local\Microsoft\AppData\Local\Lesley\AppData\Local\Microsoft\AppData\Local\Microsoft\AppData\Local\Microsoft\Windows\INetCache\Content.Outlook\AppData\Local\Microsoft\Windows\INetCache\Content.Outlook\AppData\Local\Karabo\AppData\Local\Microsoft\Windows\INetCache\Content.Outlook\Z8I5POLT\nomvelo@ngage.co.za" TargetMode="External"/><Relationship Id="rId2" Type="http://schemas.openxmlformats.org/officeDocument/2006/relationships/styles" Target="styles.xml"/><Relationship Id="rId16" Type="http://schemas.openxmlformats.org/officeDocument/2006/relationships/hyperlink" Target="mailto:jono@digitalunion.tv"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stagram.com/mfmechanic/" TargetMode="External"/><Relationship Id="rId5" Type="http://schemas.openxmlformats.org/officeDocument/2006/relationships/footnotes" Target="footnotes.xml"/><Relationship Id="rId15" Type="http://schemas.openxmlformats.org/officeDocument/2006/relationships/hyperlink" Target="http://www.digitalunion.tv" TargetMode="External"/><Relationship Id="rId23" Type="http://schemas.openxmlformats.org/officeDocument/2006/relationships/theme" Target="theme/theme1.xml"/><Relationship Id="rId10" Type="http://schemas.openxmlformats.org/officeDocument/2006/relationships/hyperlink" Target="https://www.facebook.com/MasseyFergusonSA" TargetMode="External"/><Relationship Id="rId19" Type="http://schemas.openxmlformats.org/officeDocument/2006/relationships/hyperlink" Target="http://media.ngage.co.za" TargetMode="External"/><Relationship Id="rId4" Type="http://schemas.openxmlformats.org/officeDocument/2006/relationships/webSettings" Target="webSettings.xml"/><Relationship Id="rId9" Type="http://schemas.openxmlformats.org/officeDocument/2006/relationships/hyperlink" Target="https://www.facebook.com/MFMasterMechanic" TargetMode="External"/><Relationship Id="rId14" Type="http://schemas.openxmlformats.org/officeDocument/2006/relationships/hyperlink" Target="http://www.AGCOcorp.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39</Words>
  <Characters>6495</Characters>
  <Application>Microsoft Office Word</Application>
  <DocSecurity>0</DocSecurity>
  <Lines>54</Lines>
  <Paragraphs>15</Paragraphs>
  <ScaleCrop>false</ScaleCrop>
  <HeadingPairs>
    <vt:vector size="6" baseType="variant">
      <vt:variant>
        <vt:lpstr>Title</vt:lpstr>
      </vt:variant>
      <vt:variant>
        <vt:i4>1</vt:i4>
      </vt:variant>
      <vt:variant>
        <vt:lpstr>Titre</vt:lpstr>
      </vt:variant>
      <vt:variant>
        <vt:i4>1</vt:i4>
      </vt:variant>
      <vt:variant>
        <vt:lpstr>Titolo</vt:lpstr>
      </vt:variant>
      <vt:variant>
        <vt:i4>1</vt:i4>
      </vt:variant>
    </vt:vector>
  </HeadingPairs>
  <TitlesOfParts>
    <vt:vector size="3" baseType="lpstr">
      <vt:lpstr>Issue Date: 20th February 2011</vt:lpstr>
      <vt:lpstr>Issue Date: 20th February 2011</vt:lpstr>
      <vt:lpstr>Issue Date: 20th February 2011</vt:lpstr>
    </vt:vector>
  </TitlesOfParts>
  <Company>AGCO</Company>
  <LinksUpToDate>false</LinksUpToDate>
  <CharactersWithSpaces>7619</CharactersWithSpaces>
  <SharedDoc>false</SharedDoc>
  <HLinks>
    <vt:vector size="12" baseType="variant">
      <vt:variant>
        <vt:i4>5636169</vt:i4>
      </vt:variant>
      <vt:variant>
        <vt:i4>3</vt:i4>
      </vt:variant>
      <vt:variant>
        <vt:i4>0</vt:i4>
      </vt:variant>
      <vt:variant>
        <vt:i4>5</vt:i4>
      </vt:variant>
      <vt:variant>
        <vt:lpwstr>http://www.agcocorp.com/</vt:lpwstr>
      </vt:variant>
      <vt:variant>
        <vt:lpwstr/>
      </vt:variant>
      <vt:variant>
        <vt:i4>7995454</vt:i4>
      </vt:variant>
      <vt:variant>
        <vt:i4>0</vt:i4>
      </vt:variant>
      <vt:variant>
        <vt:i4>0</vt:i4>
      </vt:variant>
      <vt:variant>
        <vt:i4>5</vt:i4>
      </vt:variant>
      <vt:variant>
        <vt:lpwstr>http://assets.agcocorp.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sue Date: 20th February 2011</dc:title>
  <dc:subject/>
  <dc:creator>Cheryl Thompson</dc:creator>
  <cp:keywords/>
  <cp:lastModifiedBy>Thobile Ndlovu</cp:lastModifiedBy>
  <cp:revision>4</cp:revision>
  <cp:lastPrinted>2018-09-03T16:38:00Z</cp:lastPrinted>
  <dcterms:created xsi:type="dcterms:W3CDTF">2021-11-25T14:08:00Z</dcterms:created>
  <dcterms:modified xsi:type="dcterms:W3CDTF">2021-11-30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